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BDBA6" w14:textId="16764EC4" w:rsidR="002D6006" w:rsidRDefault="002D6006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3A42287" w14:textId="1B8B3A39" w:rsidR="00BC3148" w:rsidRPr="00BC3148" w:rsidRDefault="004470B4" w:rsidP="00BC3148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urn off subscriber</w:t>
      </w:r>
      <w:r w:rsidR="00217631">
        <w:rPr>
          <w:rFonts w:ascii="Consolas" w:hAnsi="Consolas" w:cs="Consolas"/>
          <w:sz w:val="16"/>
          <w:szCs w:val="16"/>
        </w:rPr>
        <w:t xml:space="preserve"> - &gt; Turn on subscriber</w:t>
      </w:r>
    </w:p>
    <w:p w14:paraId="19D7FAD5" w14:textId="1B8B3A39" w:rsidR="004470B4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0DBE7F3F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60243A66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</w:t>
      </w:r>
      <w:r w:rsidRPr="00F46E69">
        <w:rPr>
          <w:rFonts w:ascii="Consolas" w:hAnsi="Consolas" w:cs="Consolas"/>
          <w:color w:val="3F5FBF"/>
          <w:sz w:val="16"/>
          <w:szCs w:val="16"/>
        </w:rPr>
        <w:t>123</w:t>
      </w:r>
      <w:r w:rsidRPr="00F46E69">
        <w:rPr>
          <w:rFonts w:ascii="Consolas" w:hAnsi="Consolas" w:cs="Consolas"/>
          <w:color w:val="7F7F9F"/>
          <w:sz w:val="16"/>
          <w:szCs w:val="16"/>
        </w:rPr>
        <w:t>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68E142D4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24CDAED0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                   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123</w:t>
      </w:r>
    </w:p>
    <w:p w14:paraId="01B81558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</w:t>
      </w:r>
      <w:r w:rsidRPr="00F46E69">
        <w:rPr>
          <w:rFonts w:ascii="Consolas" w:hAnsi="Consolas" w:cs="Consolas"/>
          <w:color w:val="3F5FBF"/>
          <w:sz w:val="16"/>
          <w:szCs w:val="16"/>
        </w:rPr>
        <w:t>123</w:t>
      </w:r>
      <w:r w:rsidRPr="00F46E69">
        <w:rPr>
          <w:rFonts w:ascii="Consolas" w:hAnsi="Consolas" w:cs="Consolas"/>
          <w:color w:val="7F7F9F"/>
          <w:sz w:val="16"/>
          <w:szCs w:val="16"/>
        </w:rPr>
        <w:t>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0E1771CA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</w:t>
      </w:r>
      <w:r w:rsidRPr="00F46E69">
        <w:rPr>
          <w:rFonts w:ascii="Consolas" w:hAnsi="Consolas" w:cs="Consolas"/>
          <w:color w:val="3F5FBF"/>
          <w:sz w:val="16"/>
          <w:szCs w:val="16"/>
        </w:rPr>
        <w:t>123</w:t>
      </w:r>
      <w:r w:rsidRPr="00F46E69">
        <w:rPr>
          <w:rFonts w:ascii="Consolas" w:hAnsi="Consolas" w:cs="Consolas"/>
          <w:color w:val="7F7F9F"/>
          <w:sz w:val="16"/>
          <w:szCs w:val="16"/>
        </w:rPr>
        <w:t>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1 2 3</w:t>
      </w:r>
    </w:p>
    <w:p w14:paraId="34751B4B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0BA4CC9D" w14:textId="52DB8962" w:rsidR="004470B4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ff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</w:p>
    <w:p w14:paraId="4B3259E7" w14:textId="290BD09B" w:rsidR="000F2D70" w:rsidRPr="00753F93" w:rsidRDefault="00753F93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D054FD"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="00D054FD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8228DE">
        <w:rPr>
          <w:rFonts w:ascii="Consolas" w:hAnsi="Consolas" w:cs="Consolas"/>
          <w:color w:val="3F5FBF"/>
          <w:sz w:val="16"/>
          <w:szCs w:val="16"/>
        </w:rPr>
        <w:t xml:space="preserve">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8228DE">
        <w:rPr>
          <w:rFonts w:ascii="Consolas" w:hAnsi="Consolas" w:cs="Consolas"/>
          <w:color w:val="3F5FBF"/>
          <w:sz w:val="16"/>
          <w:szCs w:val="16"/>
        </w:rPr>
        <w:t xml:space="preserve">when </w:t>
      </w:r>
      <w:r w:rsidR="008228DE"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="008228DE">
        <w:rPr>
          <w:rFonts w:ascii="Consolas" w:hAnsi="Consolas" w:cs="Consolas"/>
          <w:color w:val="3F5FBF"/>
          <w:sz w:val="16"/>
          <w:szCs w:val="16"/>
        </w:rPr>
        <w:t xml:space="preserve"> restarts</w:t>
      </w:r>
      <w:r w:rsidR="007240C0">
        <w:rPr>
          <w:rFonts w:ascii="Consolas" w:hAnsi="Consolas" w:cs="Consolas"/>
          <w:color w:val="3F5FBF"/>
          <w:sz w:val="16"/>
          <w:szCs w:val="16"/>
        </w:rPr>
        <w:t>+</w:t>
      </w:r>
    </w:p>
    <w:p w14:paraId="4C4A57A2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5B10CF52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EEE6517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</w:t>
      </w:r>
      <w:r w:rsidRPr="00F46E69">
        <w:rPr>
          <w:rFonts w:ascii="Consolas" w:hAnsi="Consolas" w:cs="Consolas"/>
          <w:color w:val="3F5FBF"/>
          <w:sz w:val="16"/>
          <w:szCs w:val="16"/>
        </w:rPr>
        <w:t>45678</w:t>
      </w:r>
      <w:r w:rsidRPr="00F46E69">
        <w:rPr>
          <w:rFonts w:ascii="Consolas" w:hAnsi="Consolas" w:cs="Consolas"/>
          <w:color w:val="7F7F9F"/>
          <w:sz w:val="16"/>
          <w:szCs w:val="16"/>
        </w:rPr>
        <w:t>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AA8F734" w14:textId="77777777" w:rsidR="004470B4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F20432F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  <w:t xml:space="preserve">    4 5 6 7 8</w:t>
      </w:r>
    </w:p>
    <w:p w14:paraId="63BE2BE0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11A62D5C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n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</w:t>
      </w:r>
    </w:p>
    <w:p w14:paraId="2F26D500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7FC62BC6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</w:t>
      </w:r>
      <w:r w:rsidRPr="00F46E69">
        <w:rPr>
          <w:rFonts w:ascii="Consolas" w:hAnsi="Consolas" w:cs="Consolas"/>
          <w:color w:val="3F5FBF"/>
          <w:sz w:val="16"/>
          <w:szCs w:val="16"/>
        </w:rPr>
        <w:t>4</w:t>
      </w:r>
      <w:r w:rsidRPr="00F46E69">
        <w:rPr>
          <w:rFonts w:ascii="Consolas" w:hAnsi="Consolas" w:cs="Consolas"/>
          <w:color w:val="7F7F9F"/>
          <w:sz w:val="16"/>
          <w:szCs w:val="16"/>
        </w:rPr>
        <w:t>-</w:t>
      </w:r>
      <w:r w:rsidRPr="00F46E69">
        <w:rPr>
          <w:rFonts w:ascii="Consolas" w:hAnsi="Consolas" w:cs="Consolas"/>
          <w:color w:val="3F5FBF"/>
          <w:sz w:val="16"/>
          <w:szCs w:val="16"/>
        </w:rPr>
        <w:t>5</w:t>
      </w:r>
      <w:r w:rsidRPr="00F46E69">
        <w:rPr>
          <w:rFonts w:ascii="Consolas" w:hAnsi="Consolas" w:cs="Consolas"/>
          <w:color w:val="7F7F9F"/>
          <w:sz w:val="16"/>
          <w:szCs w:val="16"/>
        </w:rPr>
        <w:t>-</w:t>
      </w:r>
      <w:r w:rsidRPr="00F46E69">
        <w:rPr>
          <w:rFonts w:ascii="Consolas" w:hAnsi="Consolas" w:cs="Consolas"/>
          <w:color w:val="3F5FBF"/>
          <w:sz w:val="16"/>
          <w:szCs w:val="16"/>
        </w:rPr>
        <w:t>6</w:t>
      </w:r>
      <w:r w:rsidRPr="00F46E69">
        <w:rPr>
          <w:rFonts w:ascii="Consolas" w:hAnsi="Consolas" w:cs="Consolas"/>
          <w:color w:val="7F7F9F"/>
          <w:sz w:val="16"/>
          <w:szCs w:val="16"/>
        </w:rPr>
        <w:t>-</w:t>
      </w:r>
      <w:r w:rsidRPr="00F46E69">
        <w:rPr>
          <w:rFonts w:ascii="Consolas" w:hAnsi="Consolas" w:cs="Consolas"/>
          <w:color w:val="3F5FBF"/>
          <w:sz w:val="16"/>
          <w:szCs w:val="16"/>
        </w:rPr>
        <w:t>7</w:t>
      </w:r>
      <w:r w:rsidRPr="00F46E69">
        <w:rPr>
          <w:rFonts w:ascii="Consolas" w:hAnsi="Consolas" w:cs="Consolas"/>
          <w:color w:val="7F7F9F"/>
          <w:sz w:val="16"/>
          <w:szCs w:val="16"/>
        </w:rPr>
        <w:t>-</w:t>
      </w:r>
      <w:r w:rsidRPr="00F46E69">
        <w:rPr>
          <w:rFonts w:ascii="Consolas" w:hAnsi="Consolas" w:cs="Consolas"/>
          <w:color w:val="3F5FBF"/>
          <w:sz w:val="16"/>
          <w:szCs w:val="16"/>
        </w:rPr>
        <w:t>8</w:t>
      </w:r>
      <w:r w:rsidRPr="00F46E69">
        <w:rPr>
          <w:rFonts w:ascii="Consolas" w:hAnsi="Consolas" w:cs="Consolas"/>
          <w:color w:val="7F7F9F"/>
          <w:sz w:val="16"/>
          <w:szCs w:val="16"/>
        </w:rPr>
        <w:t>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708A55C5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 xml:space="preserve">   </w:t>
      </w:r>
      <w:r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060956BD" w14:textId="77777777" w:rsidR="004470B4" w:rsidRPr="00F46E69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7F7F9F"/>
          <w:sz w:val="16"/>
          <w:szCs w:val="16"/>
        </w:rPr>
        <w:t>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  <w:u w:val="single"/>
        </w:rPr>
        <w:t>mosquitto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(online)  </w:t>
      </w:r>
      <w:r w:rsidRPr="00F46E69">
        <w:rPr>
          <w:rFonts w:ascii="Consolas" w:hAnsi="Consolas" w:cs="Consolas"/>
          <w:color w:val="7F7F9F"/>
          <w:sz w:val="16"/>
          <w:szCs w:val="16"/>
        </w:rPr>
        <w:t>--------------&gt;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2F5140FE" w14:textId="77777777" w:rsidR="004470B4" w:rsidRDefault="004470B4" w:rsidP="004470B4">
      <w:pPr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4 5 6 7 8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</w:p>
    <w:p w14:paraId="7F2C9B78" w14:textId="77777777" w:rsidR="00805155" w:rsidRDefault="00805155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4CFB5EE" w14:textId="18E55F39" w:rsidR="00805155" w:rsidRDefault="00805155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60C09123" w14:textId="77777777" w:rsidR="00CB7FBF" w:rsidRDefault="00CB7FBF" w:rsidP="00CB7FBF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282D8B6" w14:textId="77777777" w:rsidR="00CB7FBF" w:rsidRDefault="00CB7FBF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B3709D1" w14:textId="1329DDA0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01F85">
        <w:rPr>
          <w:rFonts w:ascii="Consolas" w:hAnsi="Consolas" w:cs="Consolas"/>
          <w:sz w:val="24"/>
          <w:szCs w:val="24"/>
        </w:rPr>
        <w:t>Mosquit</w:t>
      </w:r>
      <w:r w:rsidR="00AE331E">
        <w:rPr>
          <w:rFonts w:ascii="Consolas" w:hAnsi="Consolas" w:cs="Consolas" w:hint="eastAsia"/>
          <w:sz w:val="24"/>
          <w:szCs w:val="24"/>
        </w:rPr>
        <w:t>t</w:t>
      </w:r>
      <w:r w:rsidRPr="00001F85">
        <w:rPr>
          <w:rFonts w:ascii="Consolas" w:hAnsi="Consolas" w:cs="Consolas"/>
          <w:sz w:val="24"/>
          <w:szCs w:val="24"/>
        </w:rPr>
        <w:t>o.config:</w:t>
      </w:r>
    </w:p>
    <w:p w14:paraId="698083F2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252BFC6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001F85">
        <w:rPr>
          <w:rFonts w:ascii="Consolas" w:hAnsi="Consolas" w:cs="Consolas"/>
          <w:color w:val="000000"/>
          <w:sz w:val="18"/>
          <w:szCs w:val="18"/>
        </w:rPr>
        <w:t>persistence false</w:t>
      </w:r>
    </w:p>
    <w:p w14:paraId="3B93AEC6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BA4C357" w14:textId="568CCF71" w:rsidR="004470B4" w:rsidRDefault="006052EB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F7618EF" w14:textId="77777777" w:rsidR="00CB7FBF" w:rsidRDefault="00CB7FBF" w:rsidP="00CB7FBF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72FF192F" w14:textId="77777777" w:rsidR="00CB7FBF" w:rsidRPr="00127D63" w:rsidRDefault="00CB7FBF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AE6B02D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01F85">
        <w:rPr>
          <w:rFonts w:ascii="Consolas" w:hAnsi="Consolas" w:cs="Consolas"/>
          <w:sz w:val="24"/>
          <w:szCs w:val="24"/>
        </w:rPr>
        <w:t>Publisher settings:</w:t>
      </w:r>
    </w:p>
    <w:p w14:paraId="2F01AACE" w14:textId="77777777" w:rsidR="004470B4" w:rsidRDefault="004470B4" w:rsidP="004470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026F6F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001F85">
        <w:rPr>
          <w:rFonts w:ascii="Consolas" w:hAnsi="Consolas" w:cs="Consolas"/>
          <w:color w:val="000000"/>
          <w:sz w:val="18"/>
          <w:szCs w:val="18"/>
        </w:rPr>
        <w:t>pub_</w:t>
      </w:r>
      <w:r w:rsidRPr="00001F85">
        <w:rPr>
          <w:rFonts w:ascii="Consolas" w:hAnsi="Consolas" w:cs="Consolas"/>
          <w:color w:val="6A3E3E"/>
          <w:sz w:val="18"/>
          <w:szCs w:val="18"/>
        </w:rPr>
        <w:t>connOpts</w:t>
      </w:r>
      <w:r w:rsidRPr="00001F85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001F85">
        <w:rPr>
          <w:rFonts w:ascii="Consolas" w:hAnsi="Consolas" w:cs="Consolas"/>
          <w:b/>
          <w:bCs/>
          <w:color w:val="7F0055"/>
          <w:sz w:val="18"/>
          <w:szCs w:val="18"/>
        </w:rPr>
        <w:t>true</w:t>
      </w:r>
      <w:r w:rsidRPr="00001F85">
        <w:rPr>
          <w:rFonts w:ascii="Consolas" w:hAnsi="Consolas" w:cs="Consolas"/>
          <w:color w:val="000000"/>
          <w:sz w:val="18"/>
          <w:szCs w:val="18"/>
        </w:rPr>
        <w:t>);</w:t>
      </w:r>
    </w:p>
    <w:p w14:paraId="6E79E3EA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5298C1B" w14:textId="30A76237" w:rsidR="004470B4" w:rsidRDefault="006052EB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76480B01" w14:textId="77777777" w:rsidR="00CB7FBF" w:rsidRDefault="00CB7FBF" w:rsidP="00CB7FBF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206FA635" w14:textId="77777777" w:rsidR="00CB7FBF" w:rsidRDefault="00CB7FBF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5F0CAA4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01F85">
        <w:rPr>
          <w:rFonts w:ascii="Consolas" w:hAnsi="Consolas" w:cs="Consolas"/>
          <w:sz w:val="24"/>
          <w:szCs w:val="24"/>
        </w:rPr>
        <w:t>Subscriber settings:</w:t>
      </w:r>
    </w:p>
    <w:p w14:paraId="719ABF74" w14:textId="77777777" w:rsidR="004470B4" w:rsidRPr="00127D63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8AFC917" w14:textId="77777777" w:rsidR="004470B4" w:rsidRPr="00001F85" w:rsidRDefault="004470B4" w:rsidP="004470B4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001F85">
        <w:rPr>
          <w:rFonts w:ascii="Consolas" w:hAnsi="Consolas" w:cs="Consolas"/>
          <w:color w:val="000000"/>
          <w:sz w:val="18"/>
          <w:szCs w:val="18"/>
        </w:rPr>
        <w:t>sub_</w:t>
      </w:r>
      <w:r w:rsidRPr="00001F85">
        <w:rPr>
          <w:rFonts w:ascii="Consolas" w:hAnsi="Consolas" w:cs="Consolas"/>
          <w:color w:val="6A3E3E"/>
          <w:sz w:val="18"/>
          <w:szCs w:val="18"/>
        </w:rPr>
        <w:t>connOpts</w:t>
      </w:r>
      <w:r w:rsidRPr="00001F85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001F85">
        <w:rPr>
          <w:rFonts w:ascii="Consolas" w:hAnsi="Consolas" w:cs="Consolas"/>
          <w:b/>
          <w:bCs/>
          <w:color w:val="7F0055"/>
          <w:sz w:val="18"/>
          <w:szCs w:val="18"/>
        </w:rPr>
        <w:t>false</w:t>
      </w:r>
      <w:r w:rsidRPr="00001F85">
        <w:rPr>
          <w:rFonts w:ascii="Consolas" w:hAnsi="Consolas" w:cs="Consolas"/>
          <w:color w:val="000000"/>
          <w:sz w:val="18"/>
          <w:szCs w:val="18"/>
        </w:rPr>
        <w:t>);</w:t>
      </w:r>
    </w:p>
    <w:p w14:paraId="6AC24C3F" w14:textId="77777777" w:rsidR="004470B4" w:rsidRPr="0095113D" w:rsidRDefault="004470B4" w:rsidP="004470B4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01F85">
        <w:rPr>
          <w:rFonts w:ascii="Consolas" w:hAnsi="Consolas" w:cs="Consolas"/>
          <w:color w:val="000000"/>
          <w:sz w:val="18"/>
          <w:szCs w:val="18"/>
        </w:rPr>
        <w:t>sub_</w:t>
      </w:r>
      <w:r w:rsidRPr="00001F85">
        <w:rPr>
          <w:rFonts w:ascii="Consolas" w:hAnsi="Consolas" w:cs="Consolas"/>
          <w:color w:val="6A3E3E"/>
          <w:sz w:val="18"/>
          <w:szCs w:val="18"/>
        </w:rPr>
        <w:t>connOpts</w:t>
      </w:r>
      <w:r w:rsidRPr="00001F85">
        <w:rPr>
          <w:rFonts w:ascii="Consolas" w:hAnsi="Consolas" w:cs="Consolas"/>
          <w:color w:val="000000"/>
          <w:sz w:val="18"/>
          <w:szCs w:val="18"/>
        </w:rPr>
        <w:t>.setSessionExpiryInterval(500L);</w:t>
      </w:r>
    </w:p>
    <w:p w14:paraId="3AF4055F" w14:textId="648B0EB0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DAF1524" w14:textId="7EAC8B56" w:rsidR="001C330E" w:rsidRPr="00753F93" w:rsidRDefault="001C330E" w:rsidP="001C33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</w:t>
      </w:r>
    </w:p>
    <w:p w14:paraId="45BF56AB" w14:textId="586CCB11" w:rsidR="001C330E" w:rsidRDefault="001C330E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0B7290F" w14:textId="52584E38" w:rsidR="001C330E" w:rsidRDefault="002E46AB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20BD8D4B" w14:textId="6E410895" w:rsidR="00F220B7" w:rsidRDefault="00F220B7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E7EEA59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5F13432" w14:textId="384772AC" w:rsidR="004470B4" w:rsidRPr="00095D1A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95D1A">
        <w:rPr>
          <w:rFonts w:ascii="Consolas" w:hAnsi="Consolas" w:cs="Consolas"/>
          <w:sz w:val="24"/>
          <w:szCs w:val="24"/>
        </w:rPr>
        <w:t>explanation:</w:t>
      </w:r>
    </w:p>
    <w:p w14:paraId="28070588" w14:textId="16B6EB5F" w:rsidR="00DD7C6D" w:rsidRPr="002B1323" w:rsidRDefault="00DD7C6D" w:rsidP="004470B4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1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316C302A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because the broker needs to remember the subscriber</w:t>
      </w:r>
    </w:p>
    <w:p w14:paraId="1E809879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so it needs to setCleanStart(false) </w:t>
      </w:r>
    </w:p>
    <w:p w14:paraId="46660BEF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and set interval setSessionExpiryInterval(500L)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500L </w:t>
      </w:r>
      <w:r>
        <w:rPr>
          <w:rFonts w:ascii="Consolas" w:hAnsi="Consolas" w:cs="Consolas" w:hint="eastAsia"/>
          <w:sz w:val="16"/>
          <w:szCs w:val="16"/>
        </w:rPr>
        <w:t>is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to</w:t>
      </w:r>
      <w:r>
        <w:rPr>
          <w:rFonts w:ascii="Consolas" w:hAnsi="Consolas" w:cs="Consolas"/>
          <w:sz w:val="16"/>
          <w:szCs w:val="16"/>
        </w:rPr>
        <w:t xml:space="preserve"> set 500 seconds, </w:t>
      </w:r>
    </w:p>
    <w:p w14:paraId="53E4AF95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during this period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b</w:t>
      </w:r>
      <w:r>
        <w:rPr>
          <w:rFonts w:ascii="Consolas" w:hAnsi="Consolas" w:cs="Consolas"/>
          <w:sz w:val="16"/>
          <w:szCs w:val="16"/>
        </w:rPr>
        <w:t>roker can remember this subscriber</w:t>
      </w:r>
    </w:p>
    <w:p w14:paraId="0730C637" w14:textId="77777777" w:rsidR="004470B4" w:rsidRDefault="004470B4" w:rsidP="004470B4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530F2B6" w14:textId="77777777" w:rsidR="004470B4" w:rsidRPr="00095D1A" w:rsidRDefault="004470B4" w:rsidP="004470B4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095D1A">
        <w:rPr>
          <w:rFonts w:ascii="Consolas" w:hAnsi="Consolas" w:cs="Consolas"/>
          <w:sz w:val="24"/>
          <w:szCs w:val="24"/>
        </w:rPr>
        <w:t>A</w:t>
      </w:r>
      <w:r w:rsidRPr="00095D1A">
        <w:rPr>
          <w:rFonts w:ascii="Consolas" w:hAnsi="Consolas" w:cs="Consolas" w:hint="eastAsia"/>
          <w:sz w:val="24"/>
          <w:szCs w:val="24"/>
        </w:rPr>
        <w:t>tten</w:t>
      </w:r>
      <w:r w:rsidRPr="00095D1A">
        <w:rPr>
          <w:rFonts w:ascii="Consolas" w:hAnsi="Consolas" w:cs="Consolas"/>
          <w:sz w:val="24"/>
          <w:szCs w:val="24"/>
        </w:rPr>
        <w:t>tion:</w:t>
      </w:r>
    </w:p>
    <w:p w14:paraId="525E9553" w14:textId="3E67F181" w:rsidR="00024899" w:rsidRDefault="004470B4" w:rsidP="004B07E2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he subscriber here should not be set to qos0, if you set qos0, when the subscribe reconnect or restart the process(to connect and to subscribe)</w:t>
      </w:r>
    </w:p>
    <w:p w14:paraId="34A8AB72" w14:textId="45C5F620" w:rsidR="00095D1A" w:rsidRDefault="00095D1A" w:rsidP="004B07E2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62D41A9" w14:textId="749F8E3A" w:rsidR="00CB781A" w:rsidRDefault="00201318" w:rsidP="00201318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lastRenderedPageBreak/>
        <w:t xml:space="preserve">Turn off subscriber </w:t>
      </w:r>
      <w:r w:rsidR="001C1E0E">
        <w:rPr>
          <w:rFonts w:ascii="Consolas" w:hAnsi="Consolas" w:cs="Consolas"/>
          <w:sz w:val="16"/>
          <w:szCs w:val="16"/>
        </w:rPr>
        <w:tab/>
      </w:r>
      <w:r w:rsidR="00CB781A">
        <w:rPr>
          <w:rFonts w:ascii="Consolas" w:hAnsi="Consolas" w:cs="Consolas"/>
          <w:sz w:val="16"/>
          <w:szCs w:val="16"/>
        </w:rPr>
        <w:t>- &gt; Tur</w:t>
      </w:r>
      <w:r w:rsidR="00714EBF">
        <w:rPr>
          <w:rFonts w:ascii="Consolas" w:hAnsi="Consolas" w:cs="Consolas"/>
          <w:sz w:val="16"/>
          <w:szCs w:val="16"/>
        </w:rPr>
        <w:t>n off</w:t>
      </w:r>
      <w:r w:rsidR="00CB781A">
        <w:rPr>
          <w:rFonts w:ascii="Consolas" w:hAnsi="Consolas" w:cs="Consolas"/>
          <w:sz w:val="16"/>
          <w:szCs w:val="16"/>
        </w:rPr>
        <w:t xml:space="preserve"> broker</w:t>
      </w:r>
    </w:p>
    <w:p w14:paraId="2D5B5091" w14:textId="2FE162FF" w:rsidR="00201318" w:rsidRPr="00BC3148" w:rsidRDefault="002D4013" w:rsidP="00201318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- &gt; Turn </w:t>
      </w:r>
      <w:r w:rsidR="0064340A">
        <w:rPr>
          <w:rFonts w:ascii="Consolas" w:hAnsi="Consolas" w:cs="Consolas"/>
          <w:sz w:val="16"/>
          <w:szCs w:val="16"/>
        </w:rPr>
        <w:t>on</w:t>
      </w:r>
      <w:r>
        <w:rPr>
          <w:rFonts w:ascii="Consolas" w:hAnsi="Consolas" w:cs="Consolas"/>
          <w:sz w:val="16"/>
          <w:szCs w:val="16"/>
        </w:rPr>
        <w:t xml:space="preserve"> broker </w:t>
      </w:r>
      <w:r w:rsidR="001C1E0E">
        <w:rPr>
          <w:rFonts w:ascii="Consolas" w:hAnsi="Consolas" w:cs="Consolas"/>
          <w:sz w:val="16"/>
          <w:szCs w:val="16"/>
        </w:rPr>
        <w:tab/>
      </w:r>
      <w:r>
        <w:rPr>
          <w:rFonts w:ascii="Consolas" w:hAnsi="Consolas" w:cs="Consolas"/>
          <w:sz w:val="16"/>
          <w:szCs w:val="16"/>
        </w:rPr>
        <w:t>- &gt;</w:t>
      </w:r>
      <w:r w:rsidR="00201318">
        <w:rPr>
          <w:rFonts w:ascii="Consolas" w:hAnsi="Consolas" w:cs="Consolas"/>
          <w:sz w:val="16"/>
          <w:szCs w:val="16"/>
        </w:rPr>
        <w:t xml:space="preserve"> Turn on subscriber</w:t>
      </w:r>
    </w:p>
    <w:p w14:paraId="12567989" w14:textId="1A813C16" w:rsidR="00095D1A" w:rsidRDefault="00095D1A" w:rsidP="004B07E2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53A24CA" w14:textId="77777777" w:rsidR="00095D1A" w:rsidRPr="004B07E2" w:rsidRDefault="00095D1A" w:rsidP="004B07E2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3E44451" w14:textId="17D2B23F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271D9D30" w14:textId="090CD94E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123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3623F209" w14:textId="4CF9449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1C091492" w14:textId="11C8A0EF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                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123</w:t>
      </w:r>
    </w:p>
    <w:p w14:paraId="2366DB97" w14:textId="58D2A905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123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0C5B6E7F" w14:textId="1D2DCCFE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123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1 2 3</w:t>
      </w:r>
    </w:p>
    <w:p w14:paraId="617B1004" w14:textId="77777777" w:rsidR="005059F6" w:rsidRPr="00F46E69" w:rsidRDefault="005059F6" w:rsidP="005059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492261F0" w14:textId="6D56E543" w:rsidR="005059F6" w:rsidRDefault="005059F6" w:rsidP="005059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ff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</w:p>
    <w:p w14:paraId="39A62BE2" w14:textId="6F28A489" w:rsidR="00C949E3" w:rsidRPr="00C949E3" w:rsidRDefault="00C949E3" w:rsidP="005059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+</w:t>
      </w:r>
    </w:p>
    <w:p w14:paraId="47141106" w14:textId="77777777" w:rsidR="005059F6" w:rsidRPr="00F46E69" w:rsidRDefault="005059F6" w:rsidP="005059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69B35E3B" w14:textId="4C9D40A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132DCE5" w14:textId="47C57D17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45678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62679F2C" w14:textId="0F51EB8D" w:rsid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subscriber(offline) </w:t>
      </w:r>
    </w:p>
    <w:p w14:paraId="54C643E2" w14:textId="2EED3455" w:rsidR="00536945" w:rsidRPr="008613C3" w:rsidRDefault="00536945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  <w:t xml:space="preserve">    4 5 6 7 8</w:t>
      </w:r>
    </w:p>
    <w:p w14:paraId="2BC966AA" w14:textId="4FE61805" w:rsidR="00DC1570" w:rsidRPr="00F46E69" w:rsidRDefault="00DC1570" w:rsidP="00DC15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  <w:r w:rsidR="00F91565">
        <w:rPr>
          <w:rFonts w:ascii="Consolas" w:hAnsi="Consolas" w:cs="Consolas"/>
          <w:color w:val="3F5FBF"/>
          <w:sz w:val="16"/>
          <w:szCs w:val="16"/>
        </w:rPr>
        <w:t>+</w:t>
      </w:r>
    </w:p>
    <w:p w14:paraId="3D0E42CB" w14:textId="27AEFDFC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turn off broker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++++++++++++++++++++++++++++++</w:t>
      </w:r>
      <w:r w:rsidR="00F91565">
        <w:rPr>
          <w:rFonts w:ascii="Consolas" w:hAnsi="Consolas" w:cs="Consolas"/>
          <w:color w:val="3F5FBF"/>
          <w:sz w:val="16"/>
          <w:szCs w:val="16"/>
        </w:rPr>
        <w:t>+</w:t>
      </w: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 w:rsidR="006E75A2">
        <w:rPr>
          <w:rFonts w:ascii="Consolas" w:hAnsi="Consolas" w:cs="Consolas"/>
          <w:color w:val="3F5FBF"/>
          <w:sz w:val="16"/>
          <w:szCs w:val="16"/>
        </w:rPr>
        <w:t>++++++++</w:t>
      </w:r>
    </w:p>
    <w:p w14:paraId="672539AA" w14:textId="7718D194" w:rsid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</w:t>
      </w:r>
      <w:r w:rsidR="00F600AA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BB703B">
        <w:rPr>
          <w:rFonts w:ascii="Consolas" w:hAnsi="Consolas" w:cs="Consolas"/>
          <w:color w:val="3F5FBF"/>
          <w:sz w:val="16"/>
          <w:szCs w:val="16"/>
        </w:rPr>
        <w:t>(</w:t>
      </w:r>
      <w:r w:rsidRPr="008A24BE">
        <w:rPr>
          <w:rFonts w:ascii="Consolas" w:hAnsi="Consolas" w:cs="Consolas"/>
          <w:color w:val="3F5FBF"/>
          <w:sz w:val="16"/>
          <w:szCs w:val="16"/>
          <w:highlight w:val="yellow"/>
        </w:rPr>
        <w:t>setBufferEnabled(true)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) </w:t>
      </w:r>
      <w:r w:rsidR="002F4D7D">
        <w:rPr>
          <w:rFonts w:ascii="Consolas" w:hAnsi="Consolas" w:cs="Consolas"/>
          <w:color w:val="3F5FBF"/>
          <w:sz w:val="16"/>
          <w:szCs w:val="16"/>
        </w:rPr>
        <w:t>to</w:t>
      </w:r>
      <w:r w:rsidR="00E26435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F600AA">
        <w:rPr>
          <w:rFonts w:ascii="Consolas" w:hAnsi="Consolas" w:cs="Consolas"/>
          <w:color w:val="3F5FBF"/>
          <w:sz w:val="16"/>
          <w:szCs w:val="16"/>
        </w:rPr>
        <w:t xml:space="preserve">let </w:t>
      </w:r>
      <w:r w:rsidR="00F600AA"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="00F600AA">
        <w:rPr>
          <w:rFonts w:ascii="Consolas" w:hAnsi="Consolas" w:cs="Consolas"/>
          <w:color w:val="3F5FBF"/>
          <w:sz w:val="16"/>
          <w:szCs w:val="16"/>
        </w:rPr>
        <w:t xml:space="preserve"> save </w:t>
      </w:r>
      <w:r w:rsidR="00F600AA" w:rsidRPr="00BB703B">
        <w:rPr>
          <w:rFonts w:ascii="Consolas" w:hAnsi="Consolas" w:cs="Consolas"/>
          <w:color w:val="3F5FBF"/>
          <w:sz w:val="16"/>
          <w:szCs w:val="16"/>
        </w:rPr>
        <w:t>9 10 11 12</w:t>
      </w:r>
      <w:r w:rsidR="00F600AA">
        <w:rPr>
          <w:rFonts w:ascii="Consolas" w:hAnsi="Consolas" w:cs="Consolas"/>
          <w:color w:val="3F5FBF"/>
          <w:sz w:val="16"/>
          <w:szCs w:val="16"/>
        </w:rPr>
        <w:t xml:space="preserve"> which didn’t </w:t>
      </w:r>
      <w:r w:rsidR="00F600AA"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="00F600AA"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+++++++</w:t>
      </w:r>
      <w:r w:rsidR="00F600AA" w:rsidRPr="00BB703B">
        <w:rPr>
          <w:rFonts w:ascii="Consolas" w:hAnsi="Consolas" w:cs="Consolas"/>
          <w:color w:val="3F5FBF"/>
          <w:sz w:val="16"/>
          <w:szCs w:val="16"/>
        </w:rPr>
        <w:t>++++++</w:t>
      </w:r>
      <w:r w:rsidR="00F600AA">
        <w:rPr>
          <w:rFonts w:ascii="Consolas" w:hAnsi="Consolas" w:cs="Consolas"/>
          <w:color w:val="3F5FBF"/>
          <w:sz w:val="16"/>
          <w:szCs w:val="16"/>
        </w:rPr>
        <w:t>+</w:t>
      </w:r>
      <w:r w:rsidR="00F91565">
        <w:rPr>
          <w:rFonts w:ascii="Consolas" w:hAnsi="Consolas" w:cs="Consolas"/>
          <w:color w:val="3F5FBF"/>
          <w:sz w:val="16"/>
          <w:szCs w:val="16"/>
        </w:rPr>
        <w:t>++</w:t>
      </w:r>
    </w:p>
    <w:p w14:paraId="3645B7D4" w14:textId="77777777" w:rsidR="00215B5A" w:rsidRPr="00BB703B" w:rsidRDefault="00215B5A" w:rsidP="00215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29517D">
        <w:rPr>
          <w:rFonts w:ascii="Consolas" w:hAnsi="Consolas" w:cs="Consolas"/>
          <w:color w:val="3F5FBF"/>
          <w:sz w:val="16"/>
          <w:szCs w:val="16"/>
          <w:highlight w:val="yellow"/>
        </w:rPr>
        <w:t xml:space="preserve">mosquitto.config </w:t>
      </w:r>
      <w:r w:rsidRPr="0029517D">
        <w:rPr>
          <w:rFonts w:ascii="Consolas" w:hAnsi="Consolas" w:cs="Consolas" w:hint="eastAsia"/>
          <w:color w:val="3F5FBF"/>
          <w:sz w:val="16"/>
          <w:szCs w:val="16"/>
          <w:highlight w:val="yellow"/>
        </w:rPr>
        <w:t>s</w:t>
      </w:r>
      <w:r w:rsidRPr="0029517D">
        <w:rPr>
          <w:rFonts w:ascii="Consolas" w:hAnsi="Consolas" w:cs="Consolas"/>
          <w:color w:val="3F5FBF"/>
          <w:sz w:val="16"/>
          <w:szCs w:val="16"/>
          <w:highlight w:val="yellow"/>
        </w:rPr>
        <w:t>et persistence true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not to lost 45678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+</w:t>
      </w:r>
    </w:p>
    <w:p w14:paraId="1A221962" w14:textId="07D0A075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 w:rsidR="00725AFE"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29348A49" w14:textId="34321E99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5FA9E982" w14:textId="01CCA0C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   4 5 6 7 8</w:t>
      </w:r>
    </w:p>
    <w:p w14:paraId="14701C03" w14:textId="22400FC4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9-10-11-12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BEF5544" w14:textId="0EA98B28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                               4 5 6 7 8</w:t>
      </w:r>
    </w:p>
    <w:p w14:paraId="17A6D1B2" w14:textId="194C237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7A9967BA" w14:textId="32F7F051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9 10 11 12                            4 5 6 7 8</w:t>
      </w:r>
    </w:p>
    <w:p w14:paraId="275A8A1E" w14:textId="77777777" w:rsidR="00057B56" w:rsidRPr="00F46E69" w:rsidRDefault="00057B56" w:rsidP="00057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57717B7C" w14:textId="3F69A8AB" w:rsidR="00057B56" w:rsidRPr="00F46E69" w:rsidRDefault="00057B56" w:rsidP="00057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="00622B85">
        <w:rPr>
          <w:rFonts w:ascii="Consolas" w:hAnsi="Consolas" w:cs="Consolas"/>
          <w:color w:val="3F5FBF"/>
          <w:sz w:val="16"/>
          <w:szCs w:val="16"/>
        </w:rPr>
        <w:t>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 xml:space="preserve">turn </w:t>
      </w:r>
      <w:r w:rsidR="006E75A2">
        <w:rPr>
          <w:rFonts w:ascii="Consolas" w:hAnsi="Consolas" w:cs="Consolas"/>
          <w:color w:val="3F5FBF"/>
          <w:sz w:val="16"/>
          <w:szCs w:val="16"/>
        </w:rPr>
        <w:t>on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>brok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="00622B85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  <w:r w:rsidR="00622B85">
        <w:rPr>
          <w:rFonts w:ascii="Consolas" w:hAnsi="Consolas" w:cs="Consolas"/>
          <w:color w:val="3F5FBF"/>
          <w:sz w:val="16"/>
          <w:szCs w:val="16"/>
        </w:rPr>
        <w:t>+++</w:t>
      </w:r>
    </w:p>
    <w:p w14:paraId="379B350A" w14:textId="77777777" w:rsidR="00057B56" w:rsidRPr="00F46E69" w:rsidRDefault="00057B56" w:rsidP="00057B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4D076D6C" w14:textId="34AD05C9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30FDAA8B" w14:textId="6CC3C9B5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9 10 11 12                            4 5 6 7 8</w:t>
      </w:r>
    </w:p>
    <w:p w14:paraId="0E8455F7" w14:textId="23D3D459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9-10-11-12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5E29271" w14:textId="522CA2D3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                               4 5 6 7 8</w:t>
      </w:r>
    </w:p>
    <w:p w14:paraId="6018A4E2" w14:textId="156F6C7F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C7A55E8" w14:textId="596258BD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45678 9 10 11 12</w:t>
      </w:r>
    </w:p>
    <w:p w14:paraId="6C3E7D05" w14:textId="0267C8E4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13-14-15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344F1D8E" w14:textId="2CF31E82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45678 9 10 11 12</w:t>
      </w:r>
    </w:p>
    <w:p w14:paraId="5A2DAA6C" w14:textId="2B4B2399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2D4D575" w14:textId="05E61E86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45678 9 10 11 12 13 14 15</w:t>
      </w:r>
    </w:p>
    <w:p w14:paraId="02E6CE03" w14:textId="77777777" w:rsidR="007E4C0A" w:rsidRPr="00F46E69" w:rsidRDefault="007E4C0A" w:rsidP="007E4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6B79F5F8" w14:textId="77777777" w:rsidR="007E4C0A" w:rsidRPr="00F46E69" w:rsidRDefault="007E4C0A" w:rsidP="007E4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n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</w:t>
      </w:r>
    </w:p>
    <w:p w14:paraId="40DE23BB" w14:textId="77777777" w:rsidR="007E4C0A" w:rsidRPr="00F46E69" w:rsidRDefault="007E4C0A" w:rsidP="007E4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7B623CE3" w14:textId="3CBAF2C7" w:rsidR="00BB703B" w:rsidRPr="00BB703B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456789101112131415--&gt;subscriber(online)</w:t>
      </w:r>
    </w:p>
    <w:p w14:paraId="5FE6BF29" w14:textId="2B3276D2" w:rsidR="00024899" w:rsidRDefault="00BB703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mosquitto(online) ---------------------&gt;subscriber(online)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    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="00910C45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456789 10 11 12 13 14 15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</w:p>
    <w:p w14:paraId="4A051CB9" w14:textId="412BB528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44D1921A" w14:textId="36DECFBB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1CD3FC12" w14:textId="0B7A0ECA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64962376" w14:textId="6EDB5C07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7066638A" w14:textId="23058DA9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27184EDC" w14:textId="6A9605D1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186A1019" w14:textId="37F85B82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4DDB6E8E" w14:textId="762D1FBD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C2793EA" w14:textId="55625465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84C7F1C" w14:textId="69B51588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630803BB" w14:textId="45840A67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758FF9B7" w14:textId="2F6BDBB1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57D7D2AA" w14:textId="0DB9BAE6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2943B5B0" w14:textId="0001F25D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65BB786E" w14:textId="6407F8F7" w:rsidR="00C529EF" w:rsidRDefault="00C529EF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20E6FDBD" w14:textId="58A1059D" w:rsidR="00C529EF" w:rsidRDefault="00C529EF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4613C97" w14:textId="115E3D8E" w:rsidR="00C529EF" w:rsidRDefault="00C529EF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676C3C1D" w14:textId="3E4B01F9" w:rsidR="00C529EF" w:rsidRDefault="00C529EF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89656DF" w14:textId="7A8F78E2" w:rsidR="00302B8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23DCA43F" w14:textId="77777777" w:rsidR="00302B8B" w:rsidRPr="00BB703B" w:rsidRDefault="00302B8B" w:rsidP="00BB70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38028B33" w14:textId="753AB58C" w:rsidR="00024899" w:rsidRDefault="002A4510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6DE714A1" w14:textId="77777777" w:rsidR="00F2524B" w:rsidRDefault="00F2524B" w:rsidP="00F2524B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6853B22B" w14:textId="77777777" w:rsidR="00F2524B" w:rsidRDefault="00F2524B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37D5D1B" w14:textId="77777777" w:rsidR="00371FC9" w:rsidRPr="00D30A76" w:rsidRDefault="00371FC9" w:rsidP="00371FC9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D30A76">
        <w:rPr>
          <w:rFonts w:ascii="Consolas" w:hAnsi="Consolas" w:cs="Consolas"/>
          <w:sz w:val="24"/>
          <w:szCs w:val="24"/>
        </w:rPr>
        <w:t>Mosquito.config:</w:t>
      </w:r>
    </w:p>
    <w:p w14:paraId="7B6978FF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7FA3ADE" w14:textId="2CA0FFDD" w:rsidR="00C26755" w:rsidRPr="0095139B" w:rsidRDefault="00371FC9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 xml:space="preserve">persistence </w:t>
      </w:r>
      <w:r w:rsidR="00A1678F"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true</w:t>
      </w:r>
      <w:r w:rsidR="00EA0A62"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EA0A62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EA0A62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change</w:t>
      </w:r>
      <w:r w:rsidR="00EA0A62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76A80335" w14:textId="77777777" w:rsidR="000A6D4E" w:rsidRDefault="000A6D4E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040A96E" w14:textId="3B9E34D4" w:rsidR="002D043C" w:rsidRDefault="00AE3363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13ADC1BB" w14:textId="23BF62DE" w:rsidR="00C26755" w:rsidRPr="00D30A76" w:rsidRDefault="00C26755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D30A76">
        <w:rPr>
          <w:rFonts w:ascii="Consolas" w:hAnsi="Consolas" w:cs="Consolas"/>
          <w:sz w:val="16"/>
          <w:szCs w:val="16"/>
        </w:rPr>
        <w:t xml:space="preserve">when broker </w:t>
      </w:r>
      <w:r w:rsidRPr="00D30A76">
        <w:rPr>
          <w:rFonts w:ascii="Consolas" w:hAnsi="Consolas" w:cs="Consolas"/>
          <w:b/>
          <w:bCs/>
          <w:sz w:val="16"/>
          <w:szCs w:val="16"/>
          <w:highlight w:val="yellow"/>
        </w:rPr>
        <w:t>restart</w:t>
      </w:r>
    </w:p>
    <w:p w14:paraId="1853C494" w14:textId="3CE3886A" w:rsidR="00371FC9" w:rsidRPr="00D30A76" w:rsidRDefault="00C26755" w:rsidP="00371FC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D30A76"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D30A76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Pr="00D30A76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305AF2" w:rsidRPr="00D30A76">
        <w:rPr>
          <w:rFonts w:ascii="Consolas" w:hAnsi="Consolas" w:cs="Consolas"/>
          <w:color w:val="3F5FBF"/>
          <w:sz w:val="16"/>
          <w:szCs w:val="16"/>
        </w:rPr>
        <w:t xml:space="preserve">still </w:t>
      </w:r>
      <w:r w:rsidRPr="00D30A76">
        <w:rPr>
          <w:rFonts w:ascii="Consolas" w:hAnsi="Consolas" w:cs="Consolas"/>
          <w:color w:val="3F5FBF"/>
          <w:sz w:val="16"/>
          <w:szCs w:val="16"/>
        </w:rPr>
        <w:t xml:space="preserve">save 4 5 6 7 8 which didn’t </w:t>
      </w:r>
      <w:r w:rsidRPr="00D30A76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D30A76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D30A76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D30A76">
        <w:rPr>
          <w:rFonts w:ascii="Consolas" w:hAnsi="Consolas" w:cs="Consolas"/>
          <w:color w:val="000000"/>
          <w:sz w:val="16"/>
          <w:szCs w:val="16"/>
        </w:rPr>
        <w:t xml:space="preserve"> </w:t>
      </w:r>
    </w:p>
    <w:p w14:paraId="60A911A5" w14:textId="4330B1FB" w:rsidR="00371FC9" w:rsidRPr="00D30A76" w:rsidRDefault="0020364C" w:rsidP="00371FC9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D30A76">
        <w:rPr>
          <w:rFonts w:ascii="Consolas" w:hAnsi="Consolas" w:cs="Consolas"/>
          <w:sz w:val="16"/>
          <w:szCs w:val="16"/>
        </w:rPr>
        <w:t xml:space="preserve">if </w:t>
      </w:r>
      <w:r w:rsidRPr="00D30A76">
        <w:rPr>
          <w:rFonts w:ascii="Consolas" w:hAnsi="Consolas" w:cs="Consolas"/>
          <w:color w:val="000000"/>
          <w:sz w:val="16"/>
          <w:szCs w:val="16"/>
        </w:rPr>
        <w:t>persistence true</w:t>
      </w:r>
      <w:r w:rsidRPr="00D30A76">
        <w:rPr>
          <w:rFonts w:ascii="Consolas" w:hAnsi="Consolas" w:cs="Consolas"/>
          <w:sz w:val="16"/>
          <w:szCs w:val="16"/>
        </w:rPr>
        <w:t xml:space="preserve">, </w:t>
      </w:r>
      <w:r w:rsidR="00DB64E4" w:rsidRPr="00D30A76">
        <w:rPr>
          <w:rFonts w:ascii="Consolas" w:hAnsi="Consolas" w:cs="Consolas"/>
          <w:sz w:val="16"/>
          <w:szCs w:val="16"/>
        </w:rPr>
        <w:t xml:space="preserve">when </w:t>
      </w:r>
      <w:r w:rsidR="00DB64E4" w:rsidRPr="00D30A76">
        <w:rPr>
          <w:rFonts w:ascii="Consolas" w:hAnsi="Consolas" w:cs="Consolas"/>
          <w:sz w:val="16"/>
          <w:szCs w:val="16"/>
          <w:u w:val="single"/>
        </w:rPr>
        <w:t>broker is offline and online again</w:t>
      </w:r>
      <w:r w:rsidR="00DB64E4" w:rsidRPr="00D30A76">
        <w:rPr>
          <w:rFonts w:ascii="Consolas" w:hAnsi="Consolas" w:cs="Consolas"/>
          <w:sz w:val="16"/>
          <w:szCs w:val="16"/>
        </w:rPr>
        <w:t>, 4 5 6 7 8 is lost</w:t>
      </w:r>
    </w:p>
    <w:p w14:paraId="5116C367" w14:textId="3F322FD3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36184D4" w14:textId="550F4BBD" w:rsidR="00D158B7" w:rsidRDefault="002A4510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1FBE4B00" w14:textId="77777777" w:rsidR="00F2524B" w:rsidRDefault="00F2524B" w:rsidP="00F2524B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46D97730" w14:textId="77777777" w:rsidR="00F2524B" w:rsidRPr="00127D63" w:rsidRDefault="00F2524B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15325CD" w14:textId="77777777" w:rsidR="00371FC9" w:rsidRPr="00D30A76" w:rsidRDefault="00371FC9" w:rsidP="00371FC9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D30A76">
        <w:rPr>
          <w:rFonts w:ascii="Consolas" w:hAnsi="Consolas" w:cs="Consolas"/>
          <w:sz w:val="24"/>
          <w:szCs w:val="24"/>
        </w:rPr>
        <w:t>Publisher settings:</w:t>
      </w:r>
    </w:p>
    <w:p w14:paraId="1DDE0C15" w14:textId="77777777" w:rsidR="00371FC9" w:rsidRDefault="00371FC9" w:rsidP="00371F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2369A" w14:textId="097E6D62" w:rsidR="00371FC9" w:rsidRPr="0095139B" w:rsidRDefault="00371FC9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p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</w:rPr>
        <w:t>);</w:t>
      </w:r>
    </w:p>
    <w:p w14:paraId="52370D16" w14:textId="77777777" w:rsidR="00E85065" w:rsidRPr="0095139B" w:rsidRDefault="00E85065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</w:p>
    <w:p w14:paraId="40825A99" w14:textId="416912C5" w:rsidR="00A8370A" w:rsidRDefault="00A8370A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pub_</w:t>
      </w:r>
      <w:r w:rsidRPr="0095139B">
        <w:rPr>
          <w:rFonts w:ascii="Consolas" w:hAnsi="Consolas" w:cs="Consolas"/>
          <w:color w:val="6A3E3E"/>
          <w:sz w:val="18"/>
          <w:szCs w:val="18"/>
          <w:highlight w:val="yellow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.setBufferEnable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  <w:highlight w:val="yellow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);</w:t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FB5297">
        <w:rPr>
          <w:rFonts w:ascii="Consolas" w:hAnsi="Consolas" w:cs="Consolas"/>
          <w:color w:val="000000"/>
          <w:sz w:val="18"/>
          <w:szCs w:val="18"/>
        </w:rPr>
        <w:tab/>
      </w:r>
      <w:r w:rsidR="006059F1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6059F1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="006059F1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7701F850" w14:textId="21A012B8" w:rsidR="00AF248E" w:rsidRDefault="00AF248E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</w:p>
    <w:p w14:paraId="14FAE7DA" w14:textId="2F746961" w:rsidR="00AF248E" w:rsidRPr="00AF248E" w:rsidRDefault="00AF248E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247DB6F6" w14:textId="5BA7835B" w:rsidR="00B4510A" w:rsidRDefault="00B4510A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save </w:t>
      </w:r>
      <w:r w:rsidRPr="00BB703B">
        <w:rPr>
          <w:rFonts w:ascii="Consolas" w:hAnsi="Consolas" w:cs="Consolas"/>
          <w:color w:val="3F5FBF"/>
          <w:sz w:val="16"/>
          <w:szCs w:val="16"/>
        </w:rPr>
        <w:t>9 10 11 12</w:t>
      </w:r>
      <w:r>
        <w:rPr>
          <w:rFonts w:ascii="Consolas" w:hAnsi="Consolas" w:cs="Consolas"/>
          <w:color w:val="3F5FBF"/>
          <w:sz w:val="16"/>
          <w:szCs w:val="16"/>
        </w:rPr>
        <w:t xml:space="preserve">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</w:p>
    <w:p w14:paraId="0BEEE964" w14:textId="677C6B94" w:rsidR="002A4510" w:rsidRDefault="002A4510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05EF761" w14:textId="624FFB51" w:rsidR="002A4510" w:rsidRDefault="002A4510" w:rsidP="002A451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16934BC" w14:textId="4F6715A6" w:rsidR="00F2524B" w:rsidRPr="00127D63" w:rsidRDefault="00F2524B" w:rsidP="002A451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2B380D32" w14:textId="77777777" w:rsidR="002A4510" w:rsidRDefault="002A4510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F6CA12E" w14:textId="7DB1AE6E" w:rsidR="00371FC9" w:rsidRPr="00D30A76" w:rsidRDefault="00371FC9" w:rsidP="00371FC9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D30A76">
        <w:rPr>
          <w:rFonts w:ascii="Consolas" w:hAnsi="Consolas" w:cs="Consolas"/>
          <w:sz w:val="24"/>
          <w:szCs w:val="24"/>
        </w:rPr>
        <w:t>Subscriber settings:</w:t>
      </w:r>
    </w:p>
    <w:p w14:paraId="35705A1F" w14:textId="77777777" w:rsidR="00371FC9" w:rsidRPr="00127D63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23E2D35" w14:textId="77777777" w:rsidR="00371FC9" w:rsidRPr="0095139B" w:rsidRDefault="00371FC9" w:rsidP="00371FC9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s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</w:rPr>
        <w:t>false</w:t>
      </w:r>
      <w:r w:rsidRPr="0095139B">
        <w:rPr>
          <w:rFonts w:ascii="Consolas" w:hAnsi="Consolas" w:cs="Consolas"/>
          <w:color w:val="000000"/>
          <w:sz w:val="18"/>
          <w:szCs w:val="18"/>
        </w:rPr>
        <w:t>);</w:t>
      </w:r>
    </w:p>
    <w:p w14:paraId="16590AD8" w14:textId="77777777" w:rsidR="00371FC9" w:rsidRPr="0095139B" w:rsidRDefault="00371FC9" w:rsidP="00371FC9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s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SessionExpiryInterval(500L);</w:t>
      </w:r>
    </w:p>
    <w:p w14:paraId="5161E0B5" w14:textId="77777777" w:rsidR="00FA7D50" w:rsidRDefault="00FA7D50" w:rsidP="00FA7D50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D2441EB" w14:textId="6841D510" w:rsidR="00CF517D" w:rsidRDefault="00FA7D50" w:rsidP="00CF517D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3AD3745F" w14:textId="44172072" w:rsidR="00CF517D" w:rsidRPr="00CF517D" w:rsidRDefault="00CF517D" w:rsidP="00CF51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</w:t>
      </w:r>
    </w:p>
    <w:p w14:paraId="0F91F2AD" w14:textId="77777777" w:rsidR="008313FA" w:rsidRDefault="008313FA" w:rsidP="00C64281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DB5F8DC" w14:textId="58AD6895" w:rsidR="00C64281" w:rsidRDefault="00C64281" w:rsidP="00C64281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F7FDEE9" w14:textId="77777777" w:rsidR="00F2524B" w:rsidRDefault="00F2524B" w:rsidP="00F2524B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188B9FD8" w14:textId="77777777" w:rsidR="00F2524B" w:rsidRPr="00127D63" w:rsidRDefault="00F2524B" w:rsidP="00C64281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101C9F9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CAE3690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701BBC" w14:textId="169513C2" w:rsidR="00371FC9" w:rsidRPr="00533DA3" w:rsidRDefault="00371FC9" w:rsidP="00371FC9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33DA3">
        <w:rPr>
          <w:rFonts w:ascii="Consolas" w:hAnsi="Consolas" w:cs="Consolas"/>
          <w:sz w:val="24"/>
          <w:szCs w:val="24"/>
        </w:rPr>
        <w:t>explanation:</w:t>
      </w:r>
    </w:p>
    <w:p w14:paraId="7023B378" w14:textId="24A8F310" w:rsidR="009242B9" w:rsidRDefault="009242B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14B5B76" w14:textId="77777777" w:rsidR="009242B9" w:rsidRP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1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43007607" w14:textId="77777777" w:rsid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because the broker needs to remember the subscriber</w:t>
      </w:r>
    </w:p>
    <w:p w14:paraId="03BCB690" w14:textId="77777777" w:rsid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so it needs to setCleanStart(false) </w:t>
      </w:r>
    </w:p>
    <w:p w14:paraId="79B468A2" w14:textId="77777777" w:rsid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and set interval setSessionExpiryInterval(500L)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500L </w:t>
      </w:r>
      <w:r>
        <w:rPr>
          <w:rFonts w:ascii="Consolas" w:hAnsi="Consolas" w:cs="Consolas" w:hint="eastAsia"/>
          <w:sz w:val="16"/>
          <w:szCs w:val="16"/>
        </w:rPr>
        <w:t>is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to</w:t>
      </w:r>
      <w:r>
        <w:rPr>
          <w:rFonts w:ascii="Consolas" w:hAnsi="Consolas" w:cs="Consolas"/>
          <w:sz w:val="16"/>
          <w:szCs w:val="16"/>
        </w:rPr>
        <w:t xml:space="preserve"> set 500 seconds, </w:t>
      </w:r>
    </w:p>
    <w:p w14:paraId="191F0325" w14:textId="77777777" w:rsidR="009242B9" w:rsidRDefault="009242B9" w:rsidP="009242B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during this period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b</w:t>
      </w:r>
      <w:r>
        <w:rPr>
          <w:rFonts w:ascii="Consolas" w:hAnsi="Consolas" w:cs="Consolas"/>
          <w:sz w:val="16"/>
          <w:szCs w:val="16"/>
        </w:rPr>
        <w:t>roker can remember this subscriber</w:t>
      </w:r>
    </w:p>
    <w:p w14:paraId="00817905" w14:textId="020C5DE2" w:rsidR="009242B9" w:rsidRDefault="009242B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F7A48E6" w14:textId="4C5C14BC" w:rsidR="009242B9" w:rsidRPr="006733BB" w:rsidRDefault="00AF3C97" w:rsidP="00371FC9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>
        <w:rPr>
          <w:rFonts w:ascii="Consolas" w:hAnsi="Consolas" w:cs="Consolas"/>
          <w:sz w:val="16"/>
          <w:szCs w:val="16"/>
          <w:u w:val="single"/>
        </w:rPr>
        <w:t>2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2C9E0430" w14:textId="07AD570F" w:rsidR="00A537E4" w:rsidRDefault="00922921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5050A27C" w14:textId="30374C65" w:rsidR="00445A65" w:rsidRDefault="00922921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="00CD4C46"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="00445A65">
        <w:rPr>
          <w:rFonts w:ascii="Consolas" w:hAnsi="Consolas" w:cs="Consolas"/>
          <w:sz w:val="16"/>
          <w:szCs w:val="16"/>
        </w:rPr>
        <w:t xml:space="preserve"> </w:t>
      </w:r>
      <w:r w:rsidR="00445A65" w:rsidRPr="0022780C">
        <w:rPr>
          <w:rFonts w:ascii="Consolas" w:hAnsi="Consolas" w:cs="Consolas"/>
          <w:sz w:val="16"/>
          <w:szCs w:val="16"/>
          <w:u w:val="single"/>
        </w:rPr>
        <w:t>is still online all the time</w:t>
      </w:r>
    </w:p>
    <w:p w14:paraId="46FFB7CA" w14:textId="2142432E" w:rsidR="00922921" w:rsidRDefault="00922921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t requires publisher</w:t>
      </w:r>
      <w:r w:rsidR="00445A65">
        <w:rPr>
          <w:rFonts w:ascii="Consolas" w:hAnsi="Consolas" w:cs="Consolas"/>
          <w:sz w:val="16"/>
          <w:szCs w:val="16"/>
        </w:rPr>
        <w:t xml:space="preserve"> to save the notification didn’t reach to </w:t>
      </w:r>
      <w:r w:rsidR="00CD4C46"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</w:p>
    <w:p w14:paraId="1E895D39" w14:textId="1B110426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D24166E" w14:textId="21E43C9B" w:rsidR="00702C6C" w:rsidRPr="006733BB" w:rsidRDefault="00702C6C" w:rsidP="00702C6C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 w:rsidR="003B2EBE">
        <w:rPr>
          <w:rFonts w:ascii="Consolas" w:hAnsi="Consolas" w:cs="Consolas"/>
          <w:sz w:val="16"/>
          <w:szCs w:val="16"/>
          <w:u w:val="single"/>
        </w:rPr>
        <w:t>3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6411FD0B" w14:textId="77777777" w:rsidR="0009299D" w:rsidRDefault="0009299D" w:rsidP="0009299D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2125828A" w14:textId="38DD40C8" w:rsidR="0009299D" w:rsidRDefault="0009299D" w:rsidP="0009299D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="005B6F77"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  <w:r w:rsidR="004D1E72">
        <w:rPr>
          <w:rFonts w:ascii="Consolas" w:hAnsi="Consolas" w:cs="Consolas"/>
          <w:sz w:val="16"/>
          <w:szCs w:val="16"/>
          <w:u w:val="single"/>
        </w:rPr>
        <w:t>will restart</w:t>
      </w:r>
    </w:p>
    <w:p w14:paraId="370D9F0E" w14:textId="5EB8CA6C" w:rsidR="0009299D" w:rsidRDefault="0009299D" w:rsidP="0009299D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it requires </w:t>
      </w:r>
      <w:r w:rsidR="00691F07">
        <w:rPr>
          <w:rFonts w:ascii="Consolas" w:hAnsi="Consolas" w:cs="Consolas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  <w:r w:rsidR="00CD5CCF">
        <w:rPr>
          <w:rFonts w:ascii="Consolas" w:hAnsi="Consolas" w:cs="Consolas"/>
          <w:sz w:val="16"/>
          <w:szCs w:val="16"/>
        </w:rPr>
        <w:t xml:space="preserve">not to lost </w:t>
      </w:r>
      <w:r>
        <w:rPr>
          <w:rFonts w:ascii="Consolas" w:hAnsi="Consolas" w:cs="Consolas"/>
          <w:sz w:val="16"/>
          <w:szCs w:val="16"/>
        </w:rPr>
        <w:t xml:space="preserve">the notification didn’t reach to </w:t>
      </w:r>
      <w:r w:rsidR="005B6F77"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sz w:val="16"/>
          <w:szCs w:val="16"/>
        </w:rPr>
        <w:t xml:space="preserve"> </w:t>
      </w:r>
    </w:p>
    <w:p w14:paraId="76D8D7EE" w14:textId="77E0B327" w:rsidR="00702C6C" w:rsidRDefault="00702C6C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245DC61" w14:textId="77777777" w:rsidR="00702C6C" w:rsidRDefault="00702C6C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6CA2276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A</w:t>
      </w:r>
      <w:r>
        <w:rPr>
          <w:rFonts w:ascii="Consolas" w:hAnsi="Consolas" w:cs="Consolas" w:hint="eastAsia"/>
          <w:sz w:val="16"/>
          <w:szCs w:val="16"/>
        </w:rPr>
        <w:t>tten</w:t>
      </w:r>
      <w:r>
        <w:rPr>
          <w:rFonts w:ascii="Consolas" w:hAnsi="Consolas" w:cs="Consolas"/>
          <w:sz w:val="16"/>
          <w:szCs w:val="16"/>
        </w:rPr>
        <w:t>tion:</w:t>
      </w:r>
    </w:p>
    <w:p w14:paraId="6398B8AB" w14:textId="77777777" w:rsidR="00371FC9" w:rsidRDefault="00371FC9" w:rsidP="00371FC9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he subscriber here should not be set to qos0, if you set qos0, when the subscribe reconnect or restart the process(to connect and to subscribe)</w:t>
      </w:r>
    </w:p>
    <w:p w14:paraId="0ACADD3D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3298AF8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7DC7602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3D9CE57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4906611" w14:textId="692210C0" w:rsidR="004C7757" w:rsidRDefault="004C7757" w:rsidP="004C7757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urn off subscriber - &gt; Turn off broker</w:t>
      </w:r>
      <w:r w:rsidR="00B94A7E">
        <w:rPr>
          <w:rFonts w:ascii="Consolas" w:hAnsi="Consolas" w:cs="Consolas"/>
          <w:sz w:val="16"/>
          <w:szCs w:val="16"/>
        </w:rPr>
        <w:t xml:space="preserve"> </w:t>
      </w:r>
      <w:r w:rsidR="00A62E9F">
        <w:rPr>
          <w:rFonts w:ascii="Consolas" w:hAnsi="Consolas" w:cs="Consolas"/>
          <w:sz w:val="16"/>
          <w:szCs w:val="16"/>
        </w:rPr>
        <w:tab/>
      </w:r>
      <w:r w:rsidR="00A62E9F">
        <w:rPr>
          <w:rFonts w:ascii="Consolas" w:hAnsi="Consolas" w:cs="Consolas"/>
          <w:sz w:val="16"/>
          <w:szCs w:val="16"/>
        </w:rPr>
        <w:tab/>
      </w:r>
      <w:r w:rsidR="00B94A7E">
        <w:rPr>
          <w:rFonts w:ascii="Consolas" w:hAnsi="Consolas" w:cs="Consolas"/>
          <w:sz w:val="16"/>
          <w:szCs w:val="16"/>
        </w:rPr>
        <w:t>- &gt; Turn off publisher</w:t>
      </w:r>
    </w:p>
    <w:p w14:paraId="62A8997A" w14:textId="5AE97A74" w:rsidR="004C7757" w:rsidRPr="00BC3148" w:rsidRDefault="004C7757" w:rsidP="004C7757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- &gt; Turn </w:t>
      </w:r>
      <w:r w:rsidR="00883E9A">
        <w:rPr>
          <w:rFonts w:ascii="Consolas" w:hAnsi="Consolas" w:cs="Consolas"/>
          <w:sz w:val="16"/>
          <w:szCs w:val="16"/>
        </w:rPr>
        <w:t>on</w:t>
      </w:r>
      <w:r>
        <w:rPr>
          <w:rFonts w:ascii="Consolas" w:hAnsi="Consolas" w:cs="Consolas"/>
          <w:sz w:val="16"/>
          <w:szCs w:val="16"/>
        </w:rPr>
        <w:t xml:space="preserve"> broker </w:t>
      </w:r>
      <w:r w:rsidR="00BD0CE4">
        <w:rPr>
          <w:rFonts w:ascii="Consolas" w:hAnsi="Consolas" w:cs="Consolas"/>
          <w:sz w:val="16"/>
          <w:szCs w:val="16"/>
        </w:rPr>
        <w:t xml:space="preserve"> - &gt; Turn on publis</w:t>
      </w:r>
      <w:r w:rsidR="00E80A94">
        <w:rPr>
          <w:rFonts w:ascii="Consolas" w:hAnsi="Consolas" w:cs="Consolas"/>
          <w:sz w:val="16"/>
          <w:szCs w:val="16"/>
        </w:rPr>
        <w:t>her</w:t>
      </w:r>
      <w:r w:rsidR="00BD0CE4">
        <w:rPr>
          <w:rFonts w:ascii="Consolas" w:hAnsi="Consolas" w:cs="Consolas"/>
          <w:sz w:val="16"/>
          <w:szCs w:val="16"/>
        </w:rPr>
        <w:t xml:space="preserve"> </w:t>
      </w:r>
      <w:r w:rsidR="00A62E9F">
        <w:rPr>
          <w:rFonts w:ascii="Consolas" w:hAnsi="Consolas" w:cs="Consolas"/>
          <w:sz w:val="16"/>
          <w:szCs w:val="16"/>
        </w:rPr>
        <w:tab/>
      </w:r>
      <w:r w:rsidR="00BD0CE4">
        <w:rPr>
          <w:rFonts w:ascii="Consolas" w:hAnsi="Consolas" w:cs="Consolas"/>
          <w:sz w:val="16"/>
          <w:szCs w:val="16"/>
        </w:rPr>
        <w:t xml:space="preserve">- &gt; </w:t>
      </w:r>
      <w:r>
        <w:rPr>
          <w:rFonts w:ascii="Consolas" w:hAnsi="Consolas" w:cs="Consolas"/>
          <w:sz w:val="16"/>
          <w:szCs w:val="16"/>
        </w:rPr>
        <w:t>Turn on subscriber</w:t>
      </w:r>
    </w:p>
    <w:p w14:paraId="5B68B645" w14:textId="1ADA271F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E1B7DBE" w14:textId="3FB3C5AE" w:rsidR="004C7757" w:rsidRDefault="004C7757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EB36E03" w14:textId="77777777" w:rsidR="004C7757" w:rsidRDefault="004C7757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15FCAFB" w14:textId="65300452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62FACDDB" w14:textId="7E229A9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123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4AB8401F" w14:textId="1092C7FE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1980BEE1" w14:textId="6A0F030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              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123</w:t>
      </w:r>
    </w:p>
    <w:p w14:paraId="7B277A80" w14:textId="5CF5419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123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34938C9E" w14:textId="47E25AAE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123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nline)</w:t>
      </w:r>
    </w:p>
    <w:p w14:paraId="1B8656A7" w14:textId="51BDA5B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1 2 3</w:t>
      </w:r>
    </w:p>
    <w:p w14:paraId="69E44879" w14:textId="77777777" w:rsidR="00EA3500" w:rsidRPr="00F46E69" w:rsidRDefault="00EA3500" w:rsidP="00EA35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75BD3B9F" w14:textId="4F9571E8" w:rsidR="00EA3500" w:rsidRDefault="00EA3500" w:rsidP="00EA35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ff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</w:p>
    <w:p w14:paraId="333FC1C0" w14:textId="42468D98" w:rsidR="009F63D6" w:rsidRPr="009F63D6" w:rsidRDefault="009F63D6" w:rsidP="00EA35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+</w:t>
      </w:r>
    </w:p>
    <w:p w14:paraId="77A531A7" w14:textId="77777777" w:rsidR="00EA3500" w:rsidRPr="00F46E69" w:rsidRDefault="00EA3500" w:rsidP="00EA35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7700B831" w14:textId="42B4CDD3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71A72F40" w14:textId="2D48FB62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45678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16131B5B" w14:textId="3487089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publisher(online)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subscriber(offline) </w:t>
      </w:r>
    </w:p>
    <w:p w14:paraId="6DBACADE" w14:textId="77777777" w:rsidR="004D253A" w:rsidRPr="00F46E69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+</w:t>
      </w:r>
    </w:p>
    <w:p w14:paraId="3205A6C7" w14:textId="77777777" w:rsidR="004D253A" w:rsidRPr="00BB703B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turn off broker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</w:t>
      </w: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</w:p>
    <w:p w14:paraId="1DDBEB26" w14:textId="77777777" w:rsidR="004D253A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BB703B">
        <w:rPr>
          <w:rFonts w:ascii="Consolas" w:hAnsi="Consolas" w:cs="Consolas"/>
          <w:color w:val="3F5FBF"/>
          <w:sz w:val="16"/>
          <w:szCs w:val="16"/>
        </w:rPr>
        <w:t>(</w:t>
      </w:r>
      <w:r w:rsidRPr="008A24BE">
        <w:rPr>
          <w:rFonts w:ascii="Consolas" w:hAnsi="Consolas" w:cs="Consolas"/>
          <w:color w:val="3F5FBF"/>
          <w:sz w:val="16"/>
          <w:szCs w:val="16"/>
          <w:highlight w:val="yellow"/>
        </w:rPr>
        <w:t>setBufferEnabled(true)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) </w:t>
      </w:r>
      <w:r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save </w:t>
      </w:r>
      <w:r w:rsidRPr="00BB703B">
        <w:rPr>
          <w:rFonts w:ascii="Consolas" w:hAnsi="Consolas" w:cs="Consolas"/>
          <w:color w:val="3F5FBF"/>
          <w:sz w:val="16"/>
          <w:szCs w:val="16"/>
        </w:rPr>
        <w:t>9 10 11 12</w:t>
      </w:r>
      <w:r>
        <w:rPr>
          <w:rFonts w:ascii="Consolas" w:hAnsi="Consolas" w:cs="Consolas"/>
          <w:color w:val="3F5FBF"/>
          <w:sz w:val="16"/>
          <w:szCs w:val="16"/>
        </w:rPr>
        <w:t xml:space="preserve">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+++++++++++++</w:t>
      </w:r>
      <w:r>
        <w:rPr>
          <w:rFonts w:ascii="Consolas" w:hAnsi="Consolas" w:cs="Consolas"/>
          <w:color w:val="3F5FBF"/>
          <w:sz w:val="16"/>
          <w:szCs w:val="16"/>
        </w:rPr>
        <w:t>+++</w:t>
      </w:r>
    </w:p>
    <w:p w14:paraId="18D8D5E4" w14:textId="4AEB263A" w:rsidR="004D253A" w:rsidRPr="00BB703B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 w:rsidR="00F549A8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29517D">
        <w:rPr>
          <w:rFonts w:ascii="Consolas" w:hAnsi="Consolas" w:cs="Consolas"/>
          <w:color w:val="3F5FBF"/>
          <w:sz w:val="16"/>
          <w:szCs w:val="16"/>
          <w:highlight w:val="yellow"/>
        </w:rPr>
        <w:t xml:space="preserve">mosquitto.config </w:t>
      </w:r>
      <w:r w:rsidRPr="0029517D">
        <w:rPr>
          <w:rFonts w:ascii="Consolas" w:hAnsi="Consolas" w:cs="Consolas" w:hint="eastAsia"/>
          <w:color w:val="3F5FBF"/>
          <w:sz w:val="16"/>
          <w:szCs w:val="16"/>
          <w:highlight w:val="yellow"/>
        </w:rPr>
        <w:t>s</w:t>
      </w:r>
      <w:r w:rsidRPr="0029517D">
        <w:rPr>
          <w:rFonts w:ascii="Consolas" w:hAnsi="Consolas" w:cs="Consolas"/>
          <w:color w:val="3F5FBF"/>
          <w:sz w:val="16"/>
          <w:szCs w:val="16"/>
          <w:highlight w:val="yellow"/>
        </w:rPr>
        <w:t>et persistence true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F549A8" w:rsidRPr="00993736">
        <w:rPr>
          <w:rFonts w:ascii="Consolas" w:hAnsi="Consolas" w:cs="Consolas"/>
          <w:b/>
          <w:bCs/>
          <w:color w:val="3F5FBF"/>
          <w:sz w:val="16"/>
          <w:szCs w:val="16"/>
        </w:rPr>
        <w:t>not to lost</w:t>
      </w:r>
      <w:r>
        <w:rPr>
          <w:rFonts w:ascii="Consolas" w:hAnsi="Consolas" w:cs="Consolas"/>
          <w:color w:val="3F5FBF"/>
          <w:sz w:val="16"/>
          <w:szCs w:val="16"/>
        </w:rPr>
        <w:t xml:space="preserve"> 45678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="00F549A8">
        <w:rPr>
          <w:rFonts w:ascii="Consolas" w:hAnsi="Consolas" w:cs="Consolas"/>
          <w:color w:val="3F5FBF"/>
          <w:sz w:val="16"/>
          <w:szCs w:val="16"/>
        </w:rPr>
        <w:t xml:space="preserve"> +</w:t>
      </w:r>
    </w:p>
    <w:p w14:paraId="51925170" w14:textId="77777777" w:rsidR="004D253A" w:rsidRPr="00BB703B" w:rsidRDefault="004D253A" w:rsidP="004D2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441CE981" w14:textId="77777777" w:rsidR="008871E4" w:rsidRPr="008760AF" w:rsidRDefault="008871E4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771CF3CD" w14:textId="65B52270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CC1FD6E" w14:textId="761F668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4 5 6 7 8</w:t>
      </w:r>
    </w:p>
    <w:p w14:paraId="2924257A" w14:textId="65D79866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9-10-11-12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6ABE7BDB" w14:textId="3B704FE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                               </w:t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28A265CA" w14:textId="2C64A42F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7927B911" w14:textId="624CE815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9 10 11 12                            </w:t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03F3B458" w14:textId="645B543A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</w:t>
      </w:r>
    </w:p>
    <w:p w14:paraId="64D29D15" w14:textId="77777777" w:rsidR="007341B4" w:rsidRPr="00F46E69" w:rsidRDefault="007341B4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7EE10F49" w14:textId="15DE5B80" w:rsidR="007341B4" w:rsidRDefault="007341B4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 xml:space="preserve">turn off </w:t>
      </w:r>
      <w:r>
        <w:rPr>
          <w:rFonts w:ascii="Consolas" w:hAnsi="Consolas" w:cs="Consolas"/>
          <w:color w:val="3F5FBF"/>
          <w:sz w:val="16"/>
          <w:szCs w:val="16"/>
        </w:rPr>
        <w:t>publish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</w:t>
      </w:r>
    </w:p>
    <w:p w14:paraId="0E690B0E" w14:textId="6ED9CB7C" w:rsidR="007977BF" w:rsidRDefault="007977BF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753F93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restarts+</w:t>
      </w:r>
    </w:p>
    <w:p w14:paraId="7C97ACBB" w14:textId="3DBC8F6F" w:rsidR="00AB2509" w:rsidRDefault="00AB2509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</w:t>
      </w:r>
      <w:r>
        <w:rPr>
          <w:rFonts w:ascii="Consolas" w:hAnsi="Consolas" w:cs="Consolas"/>
          <w:color w:val="3F5FBF"/>
          <w:sz w:val="16"/>
          <w:szCs w:val="16"/>
        </w:rPr>
        <w:t xml:space="preserve">++ </w:t>
      </w:r>
      <w:r w:rsidRPr="00BB703B">
        <w:rPr>
          <w:rFonts w:ascii="Consolas" w:hAnsi="Consolas" w:cs="Consolas"/>
          <w:color w:val="3F5FBF"/>
          <w:sz w:val="16"/>
          <w:szCs w:val="16"/>
        </w:rPr>
        <w:t>(</w:t>
      </w:r>
      <w:r w:rsidRPr="008A24BE">
        <w:rPr>
          <w:rFonts w:ascii="Consolas" w:hAnsi="Consolas" w:cs="Consolas"/>
          <w:color w:val="3F5FBF"/>
          <w:sz w:val="16"/>
          <w:szCs w:val="16"/>
          <w:highlight w:val="yellow"/>
        </w:rPr>
        <w:t>set</w:t>
      </w:r>
      <w:r>
        <w:rPr>
          <w:rFonts w:ascii="Consolas" w:hAnsi="Consolas" w:cs="Consolas"/>
          <w:color w:val="3F5FBF"/>
          <w:sz w:val="16"/>
          <w:szCs w:val="16"/>
          <w:highlight w:val="yellow"/>
        </w:rPr>
        <w:t>PersistBuffer</w:t>
      </w:r>
      <w:r w:rsidRPr="008A24BE">
        <w:rPr>
          <w:rFonts w:ascii="Consolas" w:hAnsi="Consolas" w:cs="Consolas"/>
          <w:color w:val="3F5FBF"/>
          <w:sz w:val="16"/>
          <w:szCs w:val="16"/>
          <w:highlight w:val="yellow"/>
        </w:rPr>
        <w:t>(true)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) </w:t>
      </w:r>
      <w:r w:rsidR="00E1393D">
        <w:rPr>
          <w:rFonts w:ascii="Consolas" w:hAnsi="Consolas" w:cs="Consolas"/>
          <w:color w:val="3F5FBF"/>
          <w:sz w:val="16"/>
          <w:szCs w:val="16"/>
        </w:rPr>
        <w:t xml:space="preserve">  </w:t>
      </w:r>
      <w:r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993736">
        <w:rPr>
          <w:rFonts w:ascii="Consolas" w:hAnsi="Consolas" w:cs="Consolas"/>
          <w:b/>
          <w:bCs/>
          <w:color w:val="3F5FBF"/>
          <w:sz w:val="16"/>
          <w:szCs w:val="16"/>
        </w:rPr>
        <w:t>not to lost</w:t>
      </w:r>
      <w:r>
        <w:rPr>
          <w:rFonts w:ascii="Consolas" w:hAnsi="Consolas" w:cs="Consolas"/>
          <w:color w:val="3F5FBF"/>
          <w:sz w:val="16"/>
          <w:szCs w:val="16"/>
        </w:rPr>
        <w:t xml:space="preserve"> 9 10 11 12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081B8D"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>++++</w:t>
      </w:r>
    </w:p>
    <w:p w14:paraId="1AD65398" w14:textId="6307C153" w:rsidR="00D46E62" w:rsidRPr="00AB2509" w:rsidRDefault="00DC62AF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</w:t>
      </w:r>
      <w:r>
        <w:rPr>
          <w:rFonts w:ascii="Consolas" w:hAnsi="Consolas" w:cs="Consolas"/>
          <w:color w:val="3F5FBF"/>
          <w:sz w:val="16"/>
          <w:szCs w:val="16"/>
        </w:rPr>
        <w:t xml:space="preserve">++ </w:t>
      </w:r>
      <w:r w:rsidR="004C01E7" w:rsidRPr="004C01E7">
        <w:rPr>
          <w:rFonts w:ascii="Consolas" w:hAnsi="Consolas" w:cs="Consolas"/>
          <w:color w:val="3F5FBF"/>
          <w:sz w:val="16"/>
          <w:szCs w:val="16"/>
          <w:highlight w:val="yellow"/>
        </w:rPr>
        <w:t>MqttDefaultFilePersistence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993736">
        <w:rPr>
          <w:rFonts w:ascii="Consolas" w:hAnsi="Consolas" w:cs="Consolas"/>
          <w:b/>
          <w:bCs/>
          <w:color w:val="3F5FBF"/>
          <w:sz w:val="16"/>
          <w:szCs w:val="16"/>
        </w:rPr>
        <w:t>not to lost</w:t>
      </w:r>
      <w:r>
        <w:rPr>
          <w:rFonts w:ascii="Consolas" w:hAnsi="Consolas" w:cs="Consolas"/>
          <w:color w:val="3F5FBF"/>
          <w:sz w:val="16"/>
          <w:szCs w:val="16"/>
        </w:rPr>
        <w:t xml:space="preserve"> 9 10 11 12 which didn’t </w:t>
      </w:r>
      <w:r w:rsidRPr="00A40AAD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="00E1393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 </w:t>
      </w:r>
      <w:r w:rsidR="00081B8D">
        <w:rPr>
          <w:rFonts w:ascii="Consolas" w:hAnsi="Consolas" w:cs="Consolas"/>
          <w:color w:val="3F5FBF"/>
          <w:sz w:val="16"/>
          <w:szCs w:val="16"/>
        </w:rPr>
        <w:t>++++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</w:t>
      </w:r>
    </w:p>
    <w:p w14:paraId="1B145723" w14:textId="77777777" w:rsidR="007341B4" w:rsidRPr="00F46E69" w:rsidRDefault="007341B4" w:rsidP="007341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</w:p>
    <w:p w14:paraId="63BD23E3" w14:textId="01407047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ff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ff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7F76227D" w14:textId="5EB769A6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9 10 11 12                            </w:t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6A16FE57" w14:textId="77777777" w:rsidR="001C4363" w:rsidRPr="00F46E69" w:rsidRDefault="001C4363" w:rsidP="001C43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0F283968" w14:textId="77777777" w:rsidR="001C4363" w:rsidRPr="00F46E69" w:rsidRDefault="001C4363" w:rsidP="001C43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 xml:space="preserve">turn </w:t>
      </w:r>
      <w:r>
        <w:rPr>
          <w:rFonts w:ascii="Consolas" w:hAnsi="Consolas" w:cs="Consolas"/>
          <w:color w:val="3F5FBF"/>
          <w:sz w:val="16"/>
          <w:szCs w:val="16"/>
        </w:rPr>
        <w:t>on</w:t>
      </w:r>
      <w:r w:rsidRPr="00F46E69">
        <w:rPr>
          <w:rFonts w:ascii="Consolas" w:hAnsi="Consolas" w:cs="Consolas"/>
          <w:color w:val="3F5FBF"/>
          <w:sz w:val="16"/>
          <w:szCs w:val="16"/>
        </w:rPr>
        <w:t xml:space="preserve"> </w:t>
      </w:r>
      <w:r>
        <w:rPr>
          <w:rFonts w:ascii="Consolas" w:hAnsi="Consolas" w:cs="Consolas"/>
          <w:color w:val="3F5FBF"/>
          <w:sz w:val="16"/>
          <w:szCs w:val="16"/>
        </w:rPr>
        <w:t>brok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</w:t>
      </w:r>
    </w:p>
    <w:p w14:paraId="02CFCB9B" w14:textId="152F108B" w:rsidR="008760AF" w:rsidRPr="008760AF" w:rsidRDefault="001C4363" w:rsidP="001C43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</w:t>
      </w:r>
      <w:r w:rsidR="008760AF" w:rsidRPr="008760AF">
        <w:rPr>
          <w:rFonts w:ascii="Consolas" w:hAnsi="Consolas" w:cs="Consolas"/>
          <w:color w:val="3F5FBF"/>
          <w:sz w:val="16"/>
          <w:szCs w:val="16"/>
        </w:rPr>
        <w:t xml:space="preserve">  publisher(offline)</w:t>
      </w:r>
      <w:r w:rsidR="008760AF"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="008760AF"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="008760AF"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61095A12" w14:textId="7E413D75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9 10 11 12                            </w:t>
      </w:r>
      <w:r w:rsidR="00A25791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53727D9A" w14:textId="77777777" w:rsidR="009C0C4C" w:rsidRPr="00F46E69" w:rsidRDefault="009C0C4C" w:rsidP="009C0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+</w:t>
      </w:r>
    </w:p>
    <w:p w14:paraId="6A496877" w14:textId="26166A7E" w:rsidR="009C0C4C" w:rsidRPr="00BB703B" w:rsidRDefault="009C0C4C" w:rsidP="009C0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 xml:space="preserve">turn </w:t>
      </w:r>
      <w:r w:rsidR="007166C7">
        <w:rPr>
          <w:rFonts w:ascii="Consolas" w:hAnsi="Consolas" w:cs="Consolas"/>
          <w:color w:val="3F5FBF"/>
          <w:sz w:val="16"/>
          <w:szCs w:val="16"/>
        </w:rPr>
        <w:t>on</w:t>
      </w:r>
      <w:r w:rsidRPr="00BB703B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0D7BAE">
        <w:rPr>
          <w:rFonts w:ascii="Consolas" w:hAnsi="Consolas" w:cs="Consolas"/>
          <w:color w:val="3F5FBF"/>
          <w:sz w:val="16"/>
          <w:szCs w:val="16"/>
        </w:rPr>
        <w:t>publisher</w:t>
      </w:r>
      <w:r w:rsidRPr="00BB703B">
        <w:rPr>
          <w:rFonts w:ascii="Consolas" w:hAnsi="Consolas" w:cs="Consolas"/>
          <w:color w:val="3F5FBF"/>
          <w:sz w:val="16"/>
          <w:szCs w:val="16"/>
        </w:rPr>
        <w:tab/>
        <w:t>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</w:t>
      </w:r>
      <w:r w:rsidRPr="00BB703B">
        <w:rPr>
          <w:rFonts w:ascii="Consolas" w:hAnsi="Consolas" w:cs="Consolas"/>
          <w:color w:val="3F5FBF"/>
          <w:sz w:val="16"/>
          <w:szCs w:val="16"/>
        </w:rPr>
        <w:t>+</w:t>
      </w:r>
      <w:r>
        <w:rPr>
          <w:rFonts w:ascii="Consolas" w:hAnsi="Consolas" w:cs="Consolas"/>
          <w:color w:val="3F5FBF"/>
          <w:sz w:val="16"/>
          <w:szCs w:val="16"/>
        </w:rPr>
        <w:t>++++++++</w:t>
      </w:r>
    </w:p>
    <w:p w14:paraId="336DE561" w14:textId="77777777" w:rsidR="009C0C4C" w:rsidRPr="00BB703B" w:rsidRDefault="009C0C4C" w:rsidP="009C0C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BB703B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++</w:t>
      </w:r>
    </w:p>
    <w:p w14:paraId="48D84BA3" w14:textId="10E9954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CDA8EE6" w14:textId="25564BBB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9 10 11 12                            </w:t>
      </w:r>
      <w:r w:rsidR="00D8207A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57A8C97F" w14:textId="6C10A260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9-10-11-12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146F2F8" w14:textId="7AA412B5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                               </w:t>
      </w:r>
      <w:r w:rsidR="00D8207A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 5 6 7 8</w:t>
      </w:r>
    </w:p>
    <w:p w14:paraId="19E3C1CD" w14:textId="5532380E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518EA7AB" w14:textId="03370068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45678 9 10 11 12</w:t>
      </w:r>
    </w:p>
    <w:p w14:paraId="68C33A6D" w14:textId="029D629B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12345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24A54DF4" w14:textId="70175325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45678 9 10 11 12</w:t>
      </w:r>
    </w:p>
    <w:p w14:paraId="74AC41C2" w14:textId="6ADC8EE6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&gt;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subscriber(offline)</w:t>
      </w:r>
    </w:p>
    <w:p w14:paraId="0F63B18E" w14:textId="3B492032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 xml:space="preserve">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="001112B6">
        <w:rPr>
          <w:rFonts w:ascii="Consolas" w:hAnsi="Consolas" w:cs="Consolas"/>
          <w:color w:val="3F5FBF"/>
          <w:sz w:val="16"/>
          <w:szCs w:val="16"/>
        </w:rPr>
        <w:t xml:space="preserve">     </w:t>
      </w:r>
      <w:r w:rsidRPr="008760AF">
        <w:rPr>
          <w:rFonts w:ascii="Consolas" w:hAnsi="Consolas" w:cs="Consolas"/>
          <w:color w:val="3F5FBF"/>
          <w:sz w:val="16"/>
          <w:szCs w:val="16"/>
        </w:rPr>
        <w:t>45678 9 10 11 12 12345</w:t>
      </w:r>
    </w:p>
    <w:p w14:paraId="7E9F54A5" w14:textId="6EE04C82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</w:p>
    <w:p w14:paraId="1EBD171B" w14:textId="77777777" w:rsidR="00993736" w:rsidRPr="00F46E69" w:rsidRDefault="00993736" w:rsidP="009937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572C2A05" w14:textId="77777777" w:rsidR="00993736" w:rsidRPr="00F46E69" w:rsidRDefault="00993736" w:rsidP="009937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 xml:space="preserve">++++++++++++++++++++++++++ 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turn on subscriber</w:t>
      </w:r>
      <w:r w:rsidRPr="00F46E69">
        <w:rPr>
          <w:rFonts w:ascii="Consolas" w:hAnsi="Consolas" w:cs="Consolas"/>
          <w:color w:val="3F5FBF"/>
          <w:sz w:val="16"/>
          <w:szCs w:val="16"/>
        </w:rPr>
        <w:tab/>
        <w:t>+++++++++++++++++++++++++++</w:t>
      </w:r>
      <w:r>
        <w:rPr>
          <w:rFonts w:ascii="Consolas" w:hAnsi="Consolas" w:cs="Consolas"/>
          <w:color w:val="3F5FBF"/>
          <w:sz w:val="16"/>
          <w:szCs w:val="16"/>
        </w:rPr>
        <w:t>++++++++++++</w:t>
      </w:r>
    </w:p>
    <w:p w14:paraId="5454D908" w14:textId="77777777" w:rsidR="00993736" w:rsidRPr="00F46E69" w:rsidRDefault="00993736" w:rsidP="009937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46E69">
        <w:rPr>
          <w:rFonts w:ascii="Consolas" w:hAnsi="Consolas" w:cs="Consolas"/>
          <w:color w:val="3F5FBF"/>
          <w:sz w:val="16"/>
          <w:szCs w:val="16"/>
        </w:rPr>
        <w:t>+++++++++++++++++++++++++++++++++++++++++++++++++++++++++++++++++++++++++++++++++++++++++++++++++++++++++</w:t>
      </w:r>
    </w:p>
    <w:p w14:paraId="5676BD88" w14:textId="2A630F69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456789101112131415--&gt;subscriber(online)</w:t>
      </w:r>
    </w:p>
    <w:p w14:paraId="40A473B7" w14:textId="1C533736" w:rsidR="008760AF" w:rsidRPr="008760AF" w:rsidRDefault="008760AF" w:rsidP="008760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8760AF">
        <w:rPr>
          <w:rFonts w:ascii="Consolas" w:hAnsi="Consolas" w:cs="Consolas"/>
          <w:color w:val="3F5FBF"/>
          <w:sz w:val="16"/>
          <w:szCs w:val="16"/>
        </w:rPr>
        <w:t>publish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-------------&gt;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>mosquitto(online) ---------------------&gt;subscriber(online)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  <w:t xml:space="preserve">     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="00793EFE">
        <w:rPr>
          <w:rFonts w:ascii="Consolas" w:hAnsi="Consolas" w:cs="Consolas"/>
          <w:color w:val="3F5FBF"/>
          <w:sz w:val="16"/>
          <w:szCs w:val="16"/>
        </w:rPr>
        <w:tab/>
      </w:r>
      <w:r w:rsidR="00B043E6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>456789 10 11 12 123456</w:t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  <w:r w:rsidRPr="008760AF">
        <w:rPr>
          <w:rFonts w:ascii="Consolas" w:hAnsi="Consolas" w:cs="Consolas"/>
          <w:color w:val="3F5FBF"/>
          <w:sz w:val="16"/>
          <w:szCs w:val="16"/>
        </w:rPr>
        <w:tab/>
      </w:r>
    </w:p>
    <w:p w14:paraId="5CEF3672" w14:textId="60089BA3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B7C066F" w14:textId="77777777" w:rsidR="00B273B5" w:rsidRDefault="00B273B5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D0CE4B0" w14:textId="7B385772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lastRenderedPageBreak/>
        <w:t>+++++++++++++++++++++++++++++++++++++++++++++++++++++++++++++++++</w:t>
      </w:r>
    </w:p>
    <w:p w14:paraId="2A238C1E" w14:textId="77777777" w:rsidR="003B7CFE" w:rsidRDefault="003B7CFE" w:rsidP="003B7CFE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3B7F9FD5" w14:textId="77777777" w:rsidR="003B7CFE" w:rsidRDefault="003B7CF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AE28E6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Mosquito.config:</w:t>
      </w:r>
    </w:p>
    <w:p w14:paraId="1E63EE3A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AB6E57B" w14:textId="77777777" w:rsidR="00C1694A" w:rsidRPr="0095139B" w:rsidRDefault="00C1694A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 xml:space="preserve">persistence 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change</w:t>
      </w:r>
      <w:r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558EABA6" w14:textId="7A2E3B79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AAC7D27" w14:textId="3D7DB0A6" w:rsidR="006F519B" w:rsidRPr="005A0C39" w:rsidRDefault="006F519B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5D5BE4D5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 xml:space="preserve">when broker </w:t>
      </w:r>
      <w:r w:rsidRPr="005A0C39">
        <w:rPr>
          <w:rFonts w:ascii="Consolas" w:hAnsi="Consolas" w:cs="Consolas"/>
          <w:b/>
          <w:bCs/>
          <w:sz w:val="16"/>
          <w:szCs w:val="16"/>
          <w:highlight w:val="yellow"/>
        </w:rPr>
        <w:t>restart</w:t>
      </w:r>
    </w:p>
    <w:p w14:paraId="29669DF1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A0C39">
        <w:rPr>
          <w:rFonts w:ascii="Consolas" w:hAnsi="Consolas" w:cs="Consolas"/>
          <w:color w:val="3F5FBF"/>
          <w:sz w:val="16"/>
          <w:szCs w:val="16"/>
        </w:rPr>
        <w:t xml:space="preserve">to let </w:t>
      </w:r>
      <w:r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still save 4 5 6 7 8 which didn’t </w:t>
      </w:r>
      <w:r w:rsidRPr="005A0C39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5A0C39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5A0C39">
        <w:rPr>
          <w:rFonts w:ascii="Consolas" w:hAnsi="Consolas" w:cs="Consolas"/>
          <w:color w:val="000000"/>
          <w:sz w:val="16"/>
          <w:szCs w:val="16"/>
        </w:rPr>
        <w:t xml:space="preserve"> </w:t>
      </w:r>
    </w:p>
    <w:p w14:paraId="229D40F5" w14:textId="3767AC0C" w:rsidR="00C1694A" w:rsidRPr="005A0C39" w:rsidRDefault="00C1694A" w:rsidP="00C1694A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 xml:space="preserve">if </w:t>
      </w:r>
      <w:r w:rsidRPr="005A0C39">
        <w:rPr>
          <w:rFonts w:ascii="Consolas" w:hAnsi="Consolas" w:cs="Consolas"/>
          <w:color w:val="000000"/>
          <w:sz w:val="16"/>
          <w:szCs w:val="16"/>
        </w:rPr>
        <w:t>persistence true</w:t>
      </w:r>
      <w:r w:rsidRPr="005A0C39">
        <w:rPr>
          <w:rFonts w:ascii="Consolas" w:hAnsi="Consolas" w:cs="Consolas"/>
          <w:sz w:val="16"/>
          <w:szCs w:val="16"/>
        </w:rPr>
        <w:t xml:space="preserve">, when </w:t>
      </w:r>
      <w:r w:rsidRPr="005A0C39">
        <w:rPr>
          <w:rFonts w:ascii="Consolas" w:hAnsi="Consolas" w:cs="Consolas"/>
          <w:sz w:val="16"/>
          <w:szCs w:val="16"/>
          <w:u w:val="single"/>
        </w:rPr>
        <w:t>broker is offline and online again</w:t>
      </w:r>
      <w:r w:rsidRPr="005A0C39">
        <w:rPr>
          <w:rFonts w:ascii="Consolas" w:hAnsi="Consolas" w:cs="Consolas"/>
          <w:sz w:val="16"/>
          <w:szCs w:val="16"/>
        </w:rPr>
        <w:t>, 4 5 6 7 8 is lost</w:t>
      </w:r>
    </w:p>
    <w:p w14:paraId="257786AD" w14:textId="77777777" w:rsidR="002C5731" w:rsidRDefault="002C5731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5D1B679" w14:textId="33B0ECC1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7CF2EF3C" w14:textId="77777777" w:rsidR="003B7CFE" w:rsidRDefault="003B7CFE" w:rsidP="003B7CFE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47615B28" w14:textId="77777777" w:rsidR="003B7CFE" w:rsidRPr="00127D63" w:rsidRDefault="003B7CF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951EDA9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Publisher settings:</w:t>
      </w:r>
    </w:p>
    <w:p w14:paraId="371764F4" w14:textId="77777777" w:rsidR="00C1694A" w:rsidRDefault="00C1694A" w:rsidP="00C169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EB498E" w14:textId="3EDA9722" w:rsidR="00DE57A0" w:rsidRPr="0095139B" w:rsidRDefault="0026029E" w:rsidP="00DE57A0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pub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_</w:t>
      </w:r>
      <w:r w:rsidR="00DE57A0"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.setCleanStart(</w:t>
      </w:r>
      <w:r w:rsidR="00DE57A0" w:rsidRPr="0095139B">
        <w:rPr>
          <w:rFonts w:ascii="Consolas" w:hAnsi="Consolas" w:cs="Consolas"/>
          <w:b/>
          <w:bCs/>
          <w:color w:val="7F0055"/>
          <w:sz w:val="18"/>
          <w:szCs w:val="18"/>
        </w:rPr>
        <w:t>false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);</w:t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D514B0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change</w:t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1D71AE08" w14:textId="2C2806D1" w:rsidR="00DE57A0" w:rsidRPr="0095139B" w:rsidRDefault="00850361" w:rsidP="00DE57A0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pub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_</w:t>
      </w:r>
      <w:r w:rsidR="00DE57A0"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="00DE57A0" w:rsidRPr="0095139B">
        <w:rPr>
          <w:rFonts w:ascii="Consolas" w:hAnsi="Consolas" w:cs="Consolas"/>
          <w:color w:val="000000"/>
          <w:sz w:val="18"/>
          <w:szCs w:val="18"/>
        </w:rPr>
        <w:t>.setSessionExpiryInterval(500L);</w:t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D514B0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D514B0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="00D514B0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169A4EC1" w14:textId="40D92AA2" w:rsidR="00743255" w:rsidRDefault="00743255" w:rsidP="00DE57A0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64554E7" w14:textId="1F4852C5" w:rsidR="00091469" w:rsidRPr="00091469" w:rsidRDefault="00091469" w:rsidP="00DE57A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4DDC2A34" w14:textId="2CC30012" w:rsidR="00A425C4" w:rsidRPr="005A0C39" w:rsidRDefault="00074C36" w:rsidP="00A425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A425C4" w:rsidRPr="005A0C39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 w:rsidR="00A425C4" w:rsidRPr="005A0C39"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="00A425C4"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="00A425C4" w:rsidRPr="005A0C39"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A425C4" w:rsidRPr="005A0C39">
        <w:rPr>
          <w:rFonts w:ascii="Consolas" w:hAnsi="Consolas" w:cs="Consolas"/>
          <w:color w:val="3F5FBF"/>
          <w:sz w:val="16"/>
          <w:szCs w:val="16"/>
        </w:rPr>
        <w:t xml:space="preserve">when </w:t>
      </w: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="00A425C4" w:rsidRPr="005A0C39">
        <w:rPr>
          <w:rFonts w:ascii="Consolas" w:hAnsi="Consolas" w:cs="Consolas"/>
          <w:color w:val="3F5FBF"/>
          <w:sz w:val="16"/>
          <w:szCs w:val="16"/>
        </w:rPr>
        <w:t>restarts</w:t>
      </w:r>
    </w:p>
    <w:p w14:paraId="033CC848" w14:textId="44AA3523" w:rsidR="00A425C4" w:rsidRDefault="004611D7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>++++++++</w:t>
      </w:r>
      <w:r w:rsidR="00CA24F0" w:rsidRPr="005A0C39">
        <w:rPr>
          <w:rFonts w:ascii="Consolas" w:hAnsi="Consolas" w:cs="Consolas"/>
          <w:sz w:val="16"/>
          <w:szCs w:val="16"/>
        </w:rPr>
        <w:t>++++++++</w:t>
      </w:r>
    </w:p>
    <w:p w14:paraId="593AD808" w14:textId="77777777" w:rsidR="0054541B" w:rsidRPr="005A0C39" w:rsidRDefault="0054541B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24CBACB" w14:textId="62E4CA0B" w:rsidR="00743255" w:rsidRPr="0095139B" w:rsidRDefault="00C1694A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pub_</w:t>
      </w:r>
      <w:r w:rsidRPr="0095139B">
        <w:rPr>
          <w:rFonts w:ascii="Consolas" w:hAnsi="Consolas" w:cs="Consolas"/>
          <w:color w:val="6A3E3E"/>
          <w:sz w:val="18"/>
          <w:szCs w:val="18"/>
          <w:highlight w:val="yellow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.setBufferEnable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  <w:highlight w:val="yellow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);</w:t>
      </w:r>
      <w:r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40FAE503" w14:textId="77777777" w:rsidR="00743255" w:rsidRPr="005A0C39" w:rsidRDefault="00743255" w:rsidP="00C1694A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CAEF0F5" w14:textId="1D0B1270" w:rsidR="0054541B" w:rsidRPr="0054541B" w:rsidRDefault="0054541B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0417EDD7" w14:textId="417E7DDA" w:rsidR="00743255" w:rsidRPr="005A0C39" w:rsidRDefault="007C3383" w:rsidP="00C1694A">
      <w:pPr>
        <w:spacing w:after="0" w:line="240" w:lineRule="auto"/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save 9 10 11 12 which didn’t </w:t>
      </w:r>
      <w:r w:rsidRPr="005A0C39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</w:p>
    <w:p w14:paraId="1741C3B1" w14:textId="77777777" w:rsidR="00CA24F0" w:rsidRDefault="00CA24F0" w:rsidP="00CA24F0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>++++++++++++++++</w:t>
      </w:r>
    </w:p>
    <w:p w14:paraId="053AA4DF" w14:textId="77777777" w:rsidR="002E35C6" w:rsidRDefault="002E35C6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yellow"/>
        </w:rPr>
      </w:pPr>
    </w:p>
    <w:p w14:paraId="33E5EB4E" w14:textId="3A9F1D7A" w:rsidR="00455F46" w:rsidRPr="0095139B" w:rsidRDefault="00DD75D9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 xml:space="preserve">MqttAsyncClient </w:t>
      </w:r>
      <w:r w:rsidR="00455F46"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pub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Client = new MqttAsyncClient(broker, clientId, new MqttDefaultFilePersistence())</w:t>
      </w:r>
      <w:r w:rsidR="00CE363C"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95139B">
        <w:rPr>
          <w:rFonts w:ascii="Consolas" w:hAnsi="Consolas" w:cs="Consolas"/>
          <w:color w:val="000000"/>
          <w:sz w:val="18"/>
          <w:szCs w:val="18"/>
        </w:rPr>
        <w:tab/>
      </w:r>
      <w:r w:rsidR="00CE363C"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="00CE363C"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="00CE363C"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269D3D99" w14:textId="57F0F9B3" w:rsidR="006C7A3C" w:rsidRPr="0095139B" w:rsidRDefault="006C7A3C" w:rsidP="006C7A3C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pub_</w:t>
      </w:r>
      <w:r w:rsidRPr="0095139B">
        <w:rPr>
          <w:rFonts w:ascii="Consolas" w:hAnsi="Consolas" w:cs="Consolas"/>
          <w:color w:val="6A3E3E"/>
          <w:sz w:val="18"/>
          <w:szCs w:val="18"/>
          <w:highlight w:val="yellow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.setPersistBuffer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  <w:highlight w:val="yellow"/>
        </w:rPr>
        <w:t>true</w:t>
      </w:r>
      <w:r w:rsidRPr="0095139B">
        <w:rPr>
          <w:rFonts w:ascii="Consolas" w:hAnsi="Consolas" w:cs="Consolas"/>
          <w:color w:val="000000"/>
          <w:sz w:val="18"/>
          <w:szCs w:val="18"/>
          <w:highlight w:val="yellow"/>
        </w:rPr>
        <w:t>);</w:t>
      </w:r>
      <w:r w:rsidRPr="0095139B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/>
          <w:color w:val="000000"/>
          <w:sz w:val="18"/>
          <w:szCs w:val="18"/>
        </w:rPr>
        <w:tab/>
      </w:r>
      <w:r w:rsidRPr="0095139B">
        <w:rPr>
          <w:rFonts w:ascii="Consolas" w:hAnsi="Consolas" w:cs="Consolas" w:hint="eastAsia"/>
          <w:color w:val="000000"/>
          <w:sz w:val="18"/>
          <w:szCs w:val="18"/>
        </w:rPr>
        <w:t>(</w:t>
      </w:r>
      <w:r w:rsidRPr="0095139B">
        <w:rPr>
          <w:rFonts w:ascii="Consolas" w:hAnsi="Consolas" w:cs="Consolas"/>
          <w:i/>
          <w:iCs/>
          <w:color w:val="ED7D31" w:themeColor="accent2"/>
          <w:sz w:val="18"/>
          <w:szCs w:val="18"/>
        </w:rPr>
        <w:t>add</w:t>
      </w:r>
      <w:r w:rsidRPr="0095139B">
        <w:rPr>
          <w:rFonts w:ascii="Consolas" w:hAnsi="Consolas" w:cs="Consolas"/>
          <w:color w:val="000000"/>
          <w:sz w:val="18"/>
          <w:szCs w:val="18"/>
        </w:rPr>
        <w:t>)</w:t>
      </w:r>
    </w:p>
    <w:p w14:paraId="7690A880" w14:textId="13A35348" w:rsidR="006C7A3C" w:rsidRPr="005A0C39" w:rsidRDefault="006C7A3C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A4C8C95" w14:textId="47201168" w:rsidR="002E35C6" w:rsidRDefault="002E35C6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7BBEAFF1" w14:textId="22BEBC5A" w:rsidR="00F33417" w:rsidRPr="005A0C39" w:rsidRDefault="00F33417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sz w:val="16"/>
          <w:szCs w:val="16"/>
        </w:rPr>
        <w:t xml:space="preserve">when </w:t>
      </w:r>
      <w:r w:rsidR="009A2D7A" w:rsidRPr="005A0C39">
        <w:rPr>
          <w:rFonts w:ascii="Consolas" w:hAnsi="Consolas" w:cs="Consolas"/>
          <w:sz w:val="16"/>
          <w:szCs w:val="16"/>
        </w:rPr>
        <w:t>publisher</w:t>
      </w:r>
      <w:r w:rsidRPr="005A0C39">
        <w:rPr>
          <w:rFonts w:ascii="Consolas" w:hAnsi="Consolas" w:cs="Consolas"/>
          <w:sz w:val="16"/>
          <w:szCs w:val="16"/>
        </w:rPr>
        <w:t xml:space="preserve"> </w:t>
      </w:r>
      <w:r w:rsidRPr="005A0C39">
        <w:rPr>
          <w:rFonts w:ascii="Consolas" w:hAnsi="Consolas" w:cs="Consolas"/>
          <w:b/>
          <w:bCs/>
          <w:sz w:val="16"/>
          <w:szCs w:val="16"/>
          <w:highlight w:val="yellow"/>
        </w:rPr>
        <w:t>restart</w:t>
      </w:r>
    </w:p>
    <w:p w14:paraId="6210F1EF" w14:textId="5E60FD0D" w:rsidR="00C1694A" w:rsidRPr="005A0C39" w:rsidRDefault="00A5191B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not to lost 9 10 11 12 which didn’t </w:t>
      </w:r>
      <w:r w:rsidRPr="005A0C39">
        <w:rPr>
          <w:rFonts w:ascii="Consolas" w:hAnsi="Consolas" w:cs="Consolas"/>
          <w:b/>
          <w:bCs/>
          <w:color w:val="000000" w:themeColor="text1"/>
          <w:sz w:val="16"/>
          <w:szCs w:val="16"/>
        </w:rPr>
        <w:t>reach to</w:t>
      </w:r>
      <w:r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 xml:space="preserve"> broker</w:t>
      </w:r>
    </w:p>
    <w:p w14:paraId="73167BBC" w14:textId="3A93CC1C" w:rsidR="00D669C2" w:rsidRPr="005A0C39" w:rsidRDefault="00D669C2" w:rsidP="00D669C2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would use a file to save 9 10 11 12 because use </w:t>
      </w:r>
      <w:r w:rsidRPr="005A0C39">
        <w:rPr>
          <w:rFonts w:ascii="Consolas" w:hAnsi="Consolas" w:cs="Consolas"/>
          <w:color w:val="000000"/>
          <w:sz w:val="16"/>
          <w:szCs w:val="16"/>
          <w:highlight w:val="yellow"/>
        </w:rPr>
        <w:t>MqttDefaultFilePersistence()</w:t>
      </w:r>
      <w:r w:rsidRPr="005A0C39">
        <w:rPr>
          <w:rFonts w:ascii="Consolas" w:hAnsi="Consolas" w:cs="Consolas"/>
          <w:color w:val="000000"/>
          <w:sz w:val="16"/>
          <w:szCs w:val="16"/>
        </w:rPr>
        <w:t xml:space="preserve"> would create a file</w:t>
      </w:r>
    </w:p>
    <w:p w14:paraId="57FAC890" w14:textId="77777777" w:rsidR="002C5731" w:rsidRDefault="002C5731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7D64801" w14:textId="75765729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0D4ABD9F" w14:textId="77777777" w:rsidR="003B7CFE" w:rsidRDefault="003B7CFE" w:rsidP="003B7CFE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7B1FC80E" w14:textId="77777777" w:rsidR="003B7CFE" w:rsidRDefault="003B7CF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9540B3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Subscriber settings:</w:t>
      </w:r>
    </w:p>
    <w:p w14:paraId="62E01A6C" w14:textId="77777777" w:rsidR="00C1694A" w:rsidRPr="00127D63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A6283C4" w14:textId="77777777" w:rsidR="00C1694A" w:rsidRPr="0095139B" w:rsidRDefault="00C1694A" w:rsidP="00C1694A">
      <w:pPr>
        <w:spacing w:after="0" w:line="240" w:lineRule="auto"/>
        <w:rPr>
          <w:rFonts w:ascii="Consolas" w:hAnsi="Consolas" w:cs="Consolas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s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CleanStart(</w:t>
      </w:r>
      <w:r w:rsidRPr="0095139B">
        <w:rPr>
          <w:rFonts w:ascii="Consolas" w:hAnsi="Consolas" w:cs="Consolas"/>
          <w:b/>
          <w:bCs/>
          <w:color w:val="7F0055"/>
          <w:sz w:val="18"/>
          <w:szCs w:val="18"/>
        </w:rPr>
        <w:t>false</w:t>
      </w:r>
      <w:r w:rsidRPr="0095139B">
        <w:rPr>
          <w:rFonts w:ascii="Consolas" w:hAnsi="Consolas" w:cs="Consolas"/>
          <w:color w:val="000000"/>
          <w:sz w:val="18"/>
          <w:szCs w:val="18"/>
        </w:rPr>
        <w:t>);</w:t>
      </w:r>
    </w:p>
    <w:p w14:paraId="4065CA93" w14:textId="77777777" w:rsidR="00C1694A" w:rsidRPr="0095139B" w:rsidRDefault="00C1694A" w:rsidP="00C1694A">
      <w:pPr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95139B">
        <w:rPr>
          <w:rFonts w:ascii="Consolas" w:hAnsi="Consolas" w:cs="Consolas"/>
          <w:color w:val="000000"/>
          <w:sz w:val="18"/>
          <w:szCs w:val="18"/>
        </w:rPr>
        <w:t>sub_</w:t>
      </w:r>
      <w:r w:rsidRPr="0095139B">
        <w:rPr>
          <w:rFonts w:ascii="Consolas" w:hAnsi="Consolas" w:cs="Consolas"/>
          <w:color w:val="6A3E3E"/>
          <w:sz w:val="18"/>
          <w:szCs w:val="18"/>
        </w:rPr>
        <w:t>connOpts</w:t>
      </w:r>
      <w:r w:rsidRPr="0095139B">
        <w:rPr>
          <w:rFonts w:ascii="Consolas" w:hAnsi="Consolas" w:cs="Consolas"/>
          <w:color w:val="000000"/>
          <w:sz w:val="18"/>
          <w:szCs w:val="18"/>
        </w:rPr>
        <w:t>.setSessionExpiryInterval(500L);</w:t>
      </w:r>
    </w:p>
    <w:p w14:paraId="46B49D6A" w14:textId="77777777" w:rsidR="00F46B45" w:rsidRDefault="00F46B45" w:rsidP="00F46B45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E4714D3" w14:textId="5D43B38E" w:rsidR="008A5383" w:rsidRPr="005A0C39" w:rsidRDefault="00F46B45" w:rsidP="008A5383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reason:</w:t>
      </w:r>
    </w:p>
    <w:p w14:paraId="393701A6" w14:textId="12CA8AB7" w:rsidR="008A5383" w:rsidRPr="005A0C39" w:rsidRDefault="008A5383" w:rsidP="005325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5FBF"/>
          <w:sz w:val="16"/>
          <w:szCs w:val="16"/>
        </w:rPr>
      </w:pPr>
      <w:r w:rsidRPr="005A0C39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</w:t>
      </w:r>
      <w:r w:rsidRPr="005A0C39">
        <w:rPr>
          <w:rFonts w:ascii="Consolas" w:hAnsi="Consolas" w:cs="Consolas"/>
          <w:color w:val="3F5FBF"/>
          <w:sz w:val="16"/>
          <w:szCs w:val="16"/>
          <w:highlight w:val="yellow"/>
        </w:rPr>
        <w:t>setCleanStart(False) and interval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to let </w:t>
      </w:r>
      <w:r w:rsidRPr="005A0C39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remember </w:t>
      </w:r>
      <w:r w:rsidRPr="005A0C39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when </w:t>
      </w:r>
      <w:r w:rsidRPr="005A0C39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 w:rsidRPr="005A0C39">
        <w:rPr>
          <w:rFonts w:ascii="Consolas" w:hAnsi="Consolas" w:cs="Consolas"/>
          <w:color w:val="3F5FBF"/>
          <w:sz w:val="16"/>
          <w:szCs w:val="16"/>
        </w:rPr>
        <w:t xml:space="preserve"> restarts</w:t>
      </w:r>
    </w:p>
    <w:p w14:paraId="06439327" w14:textId="77777777" w:rsidR="002C5731" w:rsidRDefault="002C5731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C19311C" w14:textId="4AED2224" w:rsidR="00C1694A" w:rsidRPr="00127D63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50615F15" w14:textId="77777777" w:rsidR="00E4474E" w:rsidRDefault="00E4474E" w:rsidP="00E4474E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+++++++++++++++++++++++++++++++++++++++++++++++++++++++++++++++++</w:t>
      </w:r>
    </w:p>
    <w:p w14:paraId="0D7DD27F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F010504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52A2ABE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explanation:</w:t>
      </w:r>
    </w:p>
    <w:p w14:paraId="4DB68F04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F997E0B" w14:textId="77777777" w:rsidR="00C1694A" w:rsidRPr="009242B9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1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6E8553EB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because the broker needs to remember the subscriber</w:t>
      </w:r>
    </w:p>
    <w:p w14:paraId="0BF15C2E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so it needs to setCleanStart(false) </w:t>
      </w:r>
    </w:p>
    <w:p w14:paraId="456A034A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and set interval setSessionExpiryInterval(500L)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500L </w:t>
      </w:r>
      <w:r>
        <w:rPr>
          <w:rFonts w:ascii="Consolas" w:hAnsi="Consolas" w:cs="Consolas" w:hint="eastAsia"/>
          <w:sz w:val="16"/>
          <w:szCs w:val="16"/>
        </w:rPr>
        <w:t>is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to</w:t>
      </w:r>
      <w:r>
        <w:rPr>
          <w:rFonts w:ascii="Consolas" w:hAnsi="Consolas" w:cs="Consolas"/>
          <w:sz w:val="16"/>
          <w:szCs w:val="16"/>
        </w:rPr>
        <w:t xml:space="preserve"> set 500 seconds, </w:t>
      </w:r>
    </w:p>
    <w:p w14:paraId="0F0CF8AA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during this period</w:t>
      </w:r>
      <w:r>
        <w:rPr>
          <w:rFonts w:ascii="Consolas" w:hAnsi="Consolas" w:cs="Consolas" w:hint="eastAsia"/>
          <w:sz w:val="16"/>
          <w:szCs w:val="16"/>
        </w:rPr>
        <w:t>,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 w:hint="eastAsia"/>
          <w:sz w:val="16"/>
          <w:szCs w:val="16"/>
        </w:rPr>
        <w:t>b</w:t>
      </w:r>
      <w:r>
        <w:rPr>
          <w:rFonts w:ascii="Consolas" w:hAnsi="Consolas" w:cs="Consolas"/>
          <w:sz w:val="16"/>
          <w:szCs w:val="16"/>
        </w:rPr>
        <w:t>roker can remember this subscriber</w:t>
      </w:r>
    </w:p>
    <w:p w14:paraId="7FAC4FDF" w14:textId="117CB905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8D2BF4B" w14:textId="194E7CC3" w:rsidR="007E4E6E" w:rsidRDefault="007E4E6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314F384" w14:textId="05CF1561" w:rsidR="00B96B35" w:rsidRDefault="00B96B35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473D89E" w14:textId="77777777" w:rsidR="00B96B35" w:rsidRDefault="00B96B35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0810E1C" w14:textId="77777777" w:rsidR="00C1694A" w:rsidRPr="006733BB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lastRenderedPageBreak/>
        <w:t>user requirements</w:t>
      </w:r>
      <w:r>
        <w:rPr>
          <w:rFonts w:ascii="Consolas" w:hAnsi="Consolas" w:cs="Consolas"/>
          <w:sz w:val="16"/>
          <w:szCs w:val="16"/>
          <w:u w:val="single"/>
        </w:rPr>
        <w:t>2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4206F175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1F69F291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>
        <w:rPr>
          <w:rFonts w:ascii="Consolas" w:hAnsi="Consolas" w:cs="Consolas"/>
          <w:sz w:val="16"/>
          <w:szCs w:val="16"/>
        </w:rPr>
        <w:t xml:space="preserve"> </w:t>
      </w:r>
      <w:r w:rsidRPr="0022780C">
        <w:rPr>
          <w:rFonts w:ascii="Consolas" w:hAnsi="Consolas" w:cs="Consolas"/>
          <w:sz w:val="16"/>
          <w:szCs w:val="16"/>
          <w:u w:val="single"/>
        </w:rPr>
        <w:t>is still online all the time</w:t>
      </w:r>
    </w:p>
    <w:p w14:paraId="3E8B6F14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it requires publisher to save the notification didn’t reach to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</w:p>
    <w:p w14:paraId="06313A45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995210A" w14:textId="77777777" w:rsidR="00C1694A" w:rsidRPr="006733BB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>
        <w:rPr>
          <w:rFonts w:ascii="Consolas" w:hAnsi="Consolas" w:cs="Consolas"/>
          <w:sz w:val="16"/>
          <w:szCs w:val="16"/>
          <w:u w:val="single"/>
        </w:rPr>
        <w:t>3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59214A68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6D306673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/>
          <w:sz w:val="16"/>
          <w:szCs w:val="16"/>
          <w:u w:val="single"/>
        </w:rPr>
        <w:t>will restart</w:t>
      </w:r>
    </w:p>
    <w:p w14:paraId="33D34AC4" w14:textId="186FFC0D" w:rsidR="002C4290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it requires broker not to lost the notification didn’t reach to </w:t>
      </w:r>
      <w:r w:rsidRPr="0078783D">
        <w:rPr>
          <w:rFonts w:ascii="Consolas" w:hAnsi="Consolas" w:cs="Consolas"/>
          <w:b/>
          <w:bCs/>
          <w:color w:val="70AD47" w:themeColor="accent6"/>
          <w:sz w:val="16"/>
          <w:szCs w:val="16"/>
        </w:rPr>
        <w:t>subscriber</w:t>
      </w:r>
      <w:r>
        <w:rPr>
          <w:rFonts w:ascii="Consolas" w:hAnsi="Consolas" w:cs="Consolas"/>
          <w:sz w:val="16"/>
          <w:szCs w:val="16"/>
        </w:rPr>
        <w:t xml:space="preserve"> </w:t>
      </w:r>
    </w:p>
    <w:p w14:paraId="75C85F33" w14:textId="77777777" w:rsidR="0052470E" w:rsidRDefault="0052470E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98BF6BB" w14:textId="7A3FB01C" w:rsidR="002C4290" w:rsidRPr="006733BB" w:rsidRDefault="002C4290" w:rsidP="002C4290">
      <w:pPr>
        <w:spacing w:after="0" w:line="240" w:lineRule="auto"/>
        <w:rPr>
          <w:rFonts w:ascii="Consolas" w:hAnsi="Consolas" w:cs="Consolas"/>
          <w:sz w:val="16"/>
          <w:szCs w:val="16"/>
          <w:u w:val="single"/>
        </w:rPr>
      </w:pPr>
      <w:r w:rsidRPr="002B1323">
        <w:rPr>
          <w:rFonts w:ascii="Consolas" w:hAnsi="Consolas" w:cs="Consolas"/>
          <w:sz w:val="16"/>
          <w:szCs w:val="16"/>
          <w:u w:val="single"/>
        </w:rPr>
        <w:t>user requirements</w:t>
      </w:r>
      <w:r w:rsidR="00D8248A">
        <w:rPr>
          <w:rFonts w:ascii="Consolas" w:hAnsi="Consolas" w:cs="Consolas"/>
          <w:sz w:val="16"/>
          <w:szCs w:val="16"/>
          <w:u w:val="single"/>
        </w:rPr>
        <w:t>4</w:t>
      </w:r>
      <w:r w:rsidRPr="002B1323">
        <w:rPr>
          <w:rFonts w:ascii="Consolas" w:hAnsi="Consolas" w:cs="Consolas" w:hint="eastAsia"/>
          <w:sz w:val="16"/>
          <w:szCs w:val="16"/>
          <w:u w:val="single"/>
        </w:rPr>
        <w:t>:</w:t>
      </w:r>
    </w:p>
    <w:p w14:paraId="19853E60" w14:textId="77777777" w:rsidR="002C4290" w:rsidRDefault="002C4290" w:rsidP="002C429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in this case,</w:t>
      </w:r>
    </w:p>
    <w:p w14:paraId="27B6A592" w14:textId="77777777" w:rsidR="002C4290" w:rsidRDefault="002C4290" w:rsidP="002C429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on the basis that </w:t>
      </w:r>
      <w:r w:rsidRPr="00A40AAD">
        <w:rPr>
          <w:rFonts w:ascii="Consolas" w:hAnsi="Consolas" w:cs="Consolas"/>
          <w:b/>
          <w:bCs/>
          <w:color w:val="C45911" w:themeColor="accent2" w:themeShade="BF"/>
          <w:sz w:val="16"/>
          <w:szCs w:val="16"/>
        </w:rPr>
        <w:t>broker</w:t>
      </w:r>
      <w:r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/>
          <w:sz w:val="16"/>
          <w:szCs w:val="16"/>
          <w:u w:val="single"/>
        </w:rPr>
        <w:t>will restart</w:t>
      </w:r>
    </w:p>
    <w:p w14:paraId="24FA8A76" w14:textId="2C6925E3" w:rsidR="002C4290" w:rsidRDefault="002C4290" w:rsidP="002C4290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 xml:space="preserve">it requires </w:t>
      </w:r>
      <w:r w:rsidR="00955E44"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  <w:r w:rsidR="00955E44">
        <w:rPr>
          <w:rFonts w:ascii="Consolas" w:hAnsi="Consolas" w:cs="Consolas"/>
          <w:sz w:val="16"/>
          <w:szCs w:val="16"/>
        </w:rPr>
        <w:t xml:space="preserve"> </w:t>
      </w:r>
      <w:r>
        <w:rPr>
          <w:rFonts w:ascii="Consolas" w:hAnsi="Consolas" w:cs="Consolas"/>
          <w:sz w:val="16"/>
          <w:szCs w:val="16"/>
        </w:rPr>
        <w:t xml:space="preserve">not to lost the notification didn’t reach to </w:t>
      </w:r>
      <w:r w:rsidR="004A6E0B" w:rsidRPr="00957CE2">
        <w:rPr>
          <w:rFonts w:ascii="Consolas" w:hAnsi="Consolas" w:cs="Consolas"/>
          <w:b/>
          <w:bCs/>
          <w:color w:val="FF0000"/>
          <w:sz w:val="16"/>
          <w:szCs w:val="16"/>
        </w:rPr>
        <w:t>publisher</w:t>
      </w:r>
    </w:p>
    <w:p w14:paraId="1E26976D" w14:textId="77777777" w:rsidR="002C4290" w:rsidRDefault="002C4290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6CF2427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3AAAB08" w14:textId="77777777" w:rsidR="00C1694A" w:rsidRPr="005A0C39" w:rsidRDefault="00C1694A" w:rsidP="00C1694A">
      <w:pPr>
        <w:spacing w:after="0" w:line="240" w:lineRule="auto"/>
        <w:rPr>
          <w:rFonts w:ascii="Consolas" w:hAnsi="Consolas" w:cs="Consolas"/>
          <w:sz w:val="24"/>
          <w:szCs w:val="24"/>
        </w:rPr>
      </w:pPr>
      <w:r w:rsidRPr="005A0C39">
        <w:rPr>
          <w:rFonts w:ascii="Consolas" w:hAnsi="Consolas" w:cs="Consolas"/>
          <w:sz w:val="24"/>
          <w:szCs w:val="24"/>
        </w:rPr>
        <w:t>A</w:t>
      </w:r>
      <w:r w:rsidRPr="005A0C39">
        <w:rPr>
          <w:rFonts w:ascii="Consolas" w:hAnsi="Consolas" w:cs="Consolas" w:hint="eastAsia"/>
          <w:sz w:val="24"/>
          <w:szCs w:val="24"/>
        </w:rPr>
        <w:t>tten</w:t>
      </w:r>
      <w:r w:rsidRPr="005A0C39">
        <w:rPr>
          <w:rFonts w:ascii="Consolas" w:hAnsi="Consolas" w:cs="Consolas"/>
          <w:sz w:val="24"/>
          <w:szCs w:val="24"/>
        </w:rPr>
        <w:t>tion:</w:t>
      </w:r>
    </w:p>
    <w:p w14:paraId="55703AF4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The subscriber here should not be set to qos0, if you set qos0, when the subscribe reconnect or restart the process(to connect and to subscribe)</w:t>
      </w:r>
    </w:p>
    <w:p w14:paraId="4D9295CE" w14:textId="77777777" w:rsidR="00C1694A" w:rsidRDefault="00C1694A" w:rsidP="00C1694A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681ECCD" w14:textId="51664E9C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CE2A437" w14:textId="7DC2C13F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37C83FA" w14:textId="4ADFCB7C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68E40B2" w14:textId="1A54AEAE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DBDFDA9" w14:textId="3CB91BEE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47143A4" w14:textId="283CBDAD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D455A2F" w14:textId="28A189BA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82D7771" w14:textId="634BFFD8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5A2DA7B" w14:textId="03A498CC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C86842D" w14:textId="2F89A9C9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F434C06" w14:textId="63C8715F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BB238A2" w14:textId="1F3360A4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10F397D" w14:textId="101D35F2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BAB4DF8" w14:textId="05DB00C2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DB8C7E7" w14:textId="74D9AFF2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E3FDE9C" w14:textId="534BDEB6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0ABD65E" w14:textId="77777777" w:rsidR="008760AF" w:rsidRDefault="008760AF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496BE4D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572A3BB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F5FA825" w14:textId="77777777" w:rsidR="00024899" w:rsidRDefault="00024899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0D301D5" w14:textId="2A000F82" w:rsidR="00C86765" w:rsidRDefault="00192C9D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  <w:r w:rsidRPr="00192C9D">
        <w:rPr>
          <w:rFonts w:ascii="Consolas" w:hAnsi="Consolas" w:cs="Consolas"/>
          <w:sz w:val="16"/>
          <w:szCs w:val="16"/>
        </w:rPr>
        <w:t>SS</w:t>
      </w:r>
    </w:p>
    <w:p w14:paraId="7C5ABC81" w14:textId="1416F827" w:rsidR="00127D63" w:rsidRPr="00192C9D" w:rsidRDefault="00192C9D" w:rsidP="00127D63">
      <w:pPr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sz w:val="16"/>
          <w:szCs w:val="16"/>
        </w:rPr>
        <w:t>SS</w:t>
      </w:r>
    </w:p>
    <w:sectPr w:rsidR="00127D63" w:rsidRPr="00192C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4BB44" w14:textId="77777777" w:rsidR="006D2F60" w:rsidRDefault="006D2F60" w:rsidP="006D2F60">
      <w:pPr>
        <w:spacing w:after="0" w:line="240" w:lineRule="auto"/>
      </w:pPr>
      <w:r>
        <w:separator/>
      </w:r>
    </w:p>
  </w:endnote>
  <w:endnote w:type="continuationSeparator" w:id="0">
    <w:p w14:paraId="227C0AD7" w14:textId="77777777" w:rsidR="006D2F60" w:rsidRDefault="006D2F60" w:rsidP="006D2F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0631A" w14:textId="77777777" w:rsidR="006D2F60" w:rsidRDefault="006D2F60" w:rsidP="006D2F60">
      <w:pPr>
        <w:spacing w:after="0" w:line="240" w:lineRule="auto"/>
      </w:pPr>
      <w:r>
        <w:separator/>
      </w:r>
    </w:p>
  </w:footnote>
  <w:footnote w:type="continuationSeparator" w:id="0">
    <w:p w14:paraId="574A1BFC" w14:textId="77777777" w:rsidR="006D2F60" w:rsidRDefault="006D2F60" w:rsidP="006D2F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TczNDAwMbOwNDZX0lEKTi0uzszPAykwqQUAlZxnuiwAAAA="/>
  </w:docVars>
  <w:rsids>
    <w:rsidRoot w:val="00230B6C"/>
    <w:rsid w:val="00001F85"/>
    <w:rsid w:val="00016CB3"/>
    <w:rsid w:val="00024899"/>
    <w:rsid w:val="00051FBC"/>
    <w:rsid w:val="000573D2"/>
    <w:rsid w:val="00057B56"/>
    <w:rsid w:val="00074C36"/>
    <w:rsid w:val="00081B8D"/>
    <w:rsid w:val="00091469"/>
    <w:rsid w:val="0009299D"/>
    <w:rsid w:val="000948E6"/>
    <w:rsid w:val="00095D1A"/>
    <w:rsid w:val="000A6D4E"/>
    <w:rsid w:val="000C76C7"/>
    <w:rsid w:val="000D7BAE"/>
    <w:rsid w:val="000F2D70"/>
    <w:rsid w:val="001112B6"/>
    <w:rsid w:val="00113C3E"/>
    <w:rsid w:val="00120D2D"/>
    <w:rsid w:val="001227BE"/>
    <w:rsid w:val="00127D63"/>
    <w:rsid w:val="0013184B"/>
    <w:rsid w:val="00192C9D"/>
    <w:rsid w:val="001B124E"/>
    <w:rsid w:val="001C1E0E"/>
    <w:rsid w:val="001C330E"/>
    <w:rsid w:val="001C4363"/>
    <w:rsid w:val="00201318"/>
    <w:rsid w:val="0020364C"/>
    <w:rsid w:val="00215B5A"/>
    <w:rsid w:val="00217631"/>
    <w:rsid w:val="002230A3"/>
    <w:rsid w:val="0022780C"/>
    <w:rsid w:val="00230B6C"/>
    <w:rsid w:val="00251F2E"/>
    <w:rsid w:val="0026029E"/>
    <w:rsid w:val="00263BA9"/>
    <w:rsid w:val="0029357F"/>
    <w:rsid w:val="0029517D"/>
    <w:rsid w:val="002961E4"/>
    <w:rsid w:val="002A4510"/>
    <w:rsid w:val="002B1323"/>
    <w:rsid w:val="002C4290"/>
    <w:rsid w:val="002C5731"/>
    <w:rsid w:val="002D043C"/>
    <w:rsid w:val="002D4013"/>
    <w:rsid w:val="002D6006"/>
    <w:rsid w:val="002E35C6"/>
    <w:rsid w:val="002E46AB"/>
    <w:rsid w:val="002F4D7D"/>
    <w:rsid w:val="00302B8B"/>
    <w:rsid w:val="00305AF2"/>
    <w:rsid w:val="003064F8"/>
    <w:rsid w:val="00326F2C"/>
    <w:rsid w:val="003429CC"/>
    <w:rsid w:val="00371FC9"/>
    <w:rsid w:val="003B2EBE"/>
    <w:rsid w:val="003B4A22"/>
    <w:rsid w:val="003B7CFE"/>
    <w:rsid w:val="00433641"/>
    <w:rsid w:val="00444A3E"/>
    <w:rsid w:val="00445A65"/>
    <w:rsid w:val="004470B4"/>
    <w:rsid w:val="00455F46"/>
    <w:rsid w:val="004611D7"/>
    <w:rsid w:val="00484B07"/>
    <w:rsid w:val="004A6E0B"/>
    <w:rsid w:val="004B07E2"/>
    <w:rsid w:val="004C01E7"/>
    <w:rsid w:val="004C7757"/>
    <w:rsid w:val="004D1E72"/>
    <w:rsid w:val="004D253A"/>
    <w:rsid w:val="004E45F2"/>
    <w:rsid w:val="005059F6"/>
    <w:rsid w:val="00520A7F"/>
    <w:rsid w:val="00521267"/>
    <w:rsid w:val="0052470E"/>
    <w:rsid w:val="005325EF"/>
    <w:rsid w:val="00533DA3"/>
    <w:rsid w:val="00536945"/>
    <w:rsid w:val="0054541B"/>
    <w:rsid w:val="00582E7D"/>
    <w:rsid w:val="005A0C39"/>
    <w:rsid w:val="005A42AC"/>
    <w:rsid w:val="005B6F77"/>
    <w:rsid w:val="005E2201"/>
    <w:rsid w:val="006052EB"/>
    <w:rsid w:val="006059F1"/>
    <w:rsid w:val="00606B73"/>
    <w:rsid w:val="00622B85"/>
    <w:rsid w:val="0064340A"/>
    <w:rsid w:val="006733BB"/>
    <w:rsid w:val="00675A1A"/>
    <w:rsid w:val="00691F07"/>
    <w:rsid w:val="006C0715"/>
    <w:rsid w:val="006C7A3C"/>
    <w:rsid w:val="006D2F60"/>
    <w:rsid w:val="006E75A2"/>
    <w:rsid w:val="006F519B"/>
    <w:rsid w:val="00702C6C"/>
    <w:rsid w:val="00714EBF"/>
    <w:rsid w:val="007166C7"/>
    <w:rsid w:val="007240C0"/>
    <w:rsid w:val="00725AFE"/>
    <w:rsid w:val="0073256E"/>
    <w:rsid w:val="007341B4"/>
    <w:rsid w:val="00743255"/>
    <w:rsid w:val="00753F93"/>
    <w:rsid w:val="0077733B"/>
    <w:rsid w:val="0078783D"/>
    <w:rsid w:val="00793EFE"/>
    <w:rsid w:val="007977BF"/>
    <w:rsid w:val="007A67D1"/>
    <w:rsid w:val="007C3383"/>
    <w:rsid w:val="007D495B"/>
    <w:rsid w:val="007E4C0A"/>
    <w:rsid w:val="007E4E6E"/>
    <w:rsid w:val="007F6B86"/>
    <w:rsid w:val="00805155"/>
    <w:rsid w:val="008228DE"/>
    <w:rsid w:val="008313FA"/>
    <w:rsid w:val="00837809"/>
    <w:rsid w:val="00850361"/>
    <w:rsid w:val="008613C3"/>
    <w:rsid w:val="008760AF"/>
    <w:rsid w:val="00876829"/>
    <w:rsid w:val="00883E9A"/>
    <w:rsid w:val="008871E4"/>
    <w:rsid w:val="008A24BE"/>
    <w:rsid w:val="008A5383"/>
    <w:rsid w:val="008A5729"/>
    <w:rsid w:val="008B53FB"/>
    <w:rsid w:val="00910C45"/>
    <w:rsid w:val="00922921"/>
    <w:rsid w:val="0092400D"/>
    <w:rsid w:val="009242B9"/>
    <w:rsid w:val="00937F94"/>
    <w:rsid w:val="0095113D"/>
    <w:rsid w:val="0095139B"/>
    <w:rsid w:val="00953B42"/>
    <w:rsid w:val="00955E44"/>
    <w:rsid w:val="00957CE2"/>
    <w:rsid w:val="009601C4"/>
    <w:rsid w:val="00976C47"/>
    <w:rsid w:val="00993736"/>
    <w:rsid w:val="009A2D7A"/>
    <w:rsid w:val="009B633E"/>
    <w:rsid w:val="009C0C4C"/>
    <w:rsid w:val="009D089B"/>
    <w:rsid w:val="009F46FC"/>
    <w:rsid w:val="009F63D6"/>
    <w:rsid w:val="00A164CD"/>
    <w:rsid w:val="00A1678F"/>
    <w:rsid w:val="00A17C3C"/>
    <w:rsid w:val="00A25791"/>
    <w:rsid w:val="00A34054"/>
    <w:rsid w:val="00A40AAD"/>
    <w:rsid w:val="00A425C4"/>
    <w:rsid w:val="00A5191B"/>
    <w:rsid w:val="00A521D5"/>
    <w:rsid w:val="00A537E4"/>
    <w:rsid w:val="00A60B84"/>
    <w:rsid w:val="00A62E9F"/>
    <w:rsid w:val="00A8370A"/>
    <w:rsid w:val="00A93BEE"/>
    <w:rsid w:val="00A96F77"/>
    <w:rsid w:val="00AB2509"/>
    <w:rsid w:val="00AE331E"/>
    <w:rsid w:val="00AE3363"/>
    <w:rsid w:val="00AF248E"/>
    <w:rsid w:val="00AF3C97"/>
    <w:rsid w:val="00B043E6"/>
    <w:rsid w:val="00B25595"/>
    <w:rsid w:val="00B273B5"/>
    <w:rsid w:val="00B30A58"/>
    <w:rsid w:val="00B30C89"/>
    <w:rsid w:val="00B4510A"/>
    <w:rsid w:val="00B53D76"/>
    <w:rsid w:val="00B63FB9"/>
    <w:rsid w:val="00B94A7E"/>
    <w:rsid w:val="00B96B35"/>
    <w:rsid w:val="00BB4DFF"/>
    <w:rsid w:val="00BB703B"/>
    <w:rsid w:val="00BC073A"/>
    <w:rsid w:val="00BC3148"/>
    <w:rsid w:val="00BD0CE4"/>
    <w:rsid w:val="00BD3F9D"/>
    <w:rsid w:val="00C07DD7"/>
    <w:rsid w:val="00C1694A"/>
    <w:rsid w:val="00C26755"/>
    <w:rsid w:val="00C529EF"/>
    <w:rsid w:val="00C62DCB"/>
    <w:rsid w:val="00C64281"/>
    <w:rsid w:val="00C86765"/>
    <w:rsid w:val="00C949E3"/>
    <w:rsid w:val="00CA24F0"/>
    <w:rsid w:val="00CA7362"/>
    <w:rsid w:val="00CB781A"/>
    <w:rsid w:val="00CB7FBF"/>
    <w:rsid w:val="00CD4C46"/>
    <w:rsid w:val="00CD5CCF"/>
    <w:rsid w:val="00CE363C"/>
    <w:rsid w:val="00CE5C0E"/>
    <w:rsid w:val="00CF517D"/>
    <w:rsid w:val="00D054FD"/>
    <w:rsid w:val="00D13B4D"/>
    <w:rsid w:val="00D158B7"/>
    <w:rsid w:val="00D27174"/>
    <w:rsid w:val="00D30A76"/>
    <w:rsid w:val="00D40846"/>
    <w:rsid w:val="00D42147"/>
    <w:rsid w:val="00D44443"/>
    <w:rsid w:val="00D46E62"/>
    <w:rsid w:val="00D514B0"/>
    <w:rsid w:val="00D665A6"/>
    <w:rsid w:val="00D669C2"/>
    <w:rsid w:val="00D80F2D"/>
    <w:rsid w:val="00D8207A"/>
    <w:rsid w:val="00D8248A"/>
    <w:rsid w:val="00DB64E4"/>
    <w:rsid w:val="00DC1570"/>
    <w:rsid w:val="00DC23B3"/>
    <w:rsid w:val="00DC62AF"/>
    <w:rsid w:val="00DD1EB1"/>
    <w:rsid w:val="00DD3E8B"/>
    <w:rsid w:val="00DD75D9"/>
    <w:rsid w:val="00DD7C6D"/>
    <w:rsid w:val="00DE57A0"/>
    <w:rsid w:val="00DF40D8"/>
    <w:rsid w:val="00E1393D"/>
    <w:rsid w:val="00E26435"/>
    <w:rsid w:val="00E272B2"/>
    <w:rsid w:val="00E4474E"/>
    <w:rsid w:val="00E80A94"/>
    <w:rsid w:val="00E85065"/>
    <w:rsid w:val="00E91733"/>
    <w:rsid w:val="00EA0A62"/>
    <w:rsid w:val="00EA3500"/>
    <w:rsid w:val="00F1111D"/>
    <w:rsid w:val="00F155C1"/>
    <w:rsid w:val="00F220B7"/>
    <w:rsid w:val="00F2225F"/>
    <w:rsid w:val="00F240CB"/>
    <w:rsid w:val="00F2524B"/>
    <w:rsid w:val="00F33417"/>
    <w:rsid w:val="00F46B45"/>
    <w:rsid w:val="00F46E69"/>
    <w:rsid w:val="00F549A8"/>
    <w:rsid w:val="00F600AA"/>
    <w:rsid w:val="00F91565"/>
    <w:rsid w:val="00FA7D50"/>
    <w:rsid w:val="00FB5297"/>
    <w:rsid w:val="00FE3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5E88CA"/>
  <w15:chartTrackingRefBased/>
  <w15:docId w15:val="{C9BA5CF2-F29C-4832-B3A2-95F2E9604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D2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6D2F60"/>
  </w:style>
  <w:style w:type="paragraph" w:styleId="a5">
    <w:name w:val="footer"/>
    <w:basedOn w:val="a"/>
    <w:link w:val="a6"/>
    <w:uiPriority w:val="99"/>
    <w:unhideWhenUsed/>
    <w:rsid w:val="006D2F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6D2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9</TotalTime>
  <Pages>6</Pages>
  <Words>2392</Words>
  <Characters>13635</Characters>
  <Application>Microsoft Office Word</Application>
  <DocSecurity>0</DocSecurity>
  <Lines>113</Lines>
  <Paragraphs>31</Paragraphs>
  <ScaleCrop>false</ScaleCrop>
  <Company/>
  <LinksUpToDate>false</LinksUpToDate>
  <CharactersWithSpaces>15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</dc:creator>
  <cp:keywords/>
  <dc:description/>
  <cp:lastModifiedBy>Lai</cp:lastModifiedBy>
  <cp:revision>255</cp:revision>
  <dcterms:created xsi:type="dcterms:W3CDTF">2021-06-09T21:26:00Z</dcterms:created>
  <dcterms:modified xsi:type="dcterms:W3CDTF">2021-06-30T13:00:00Z</dcterms:modified>
</cp:coreProperties>
</file>